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10" w:type="dxa"/>
        <w:tblBorders>
          <w:top w:val="single" w:sz="8" w:space="0" w:color="FF0000"/>
          <w:left w:val="single" w:sz="8" w:space="0" w:color="FF0000"/>
          <w:bottom w:val="single" w:sz="8" w:space="0" w:color="FF0000"/>
          <w:right w:val="single" w:sz="8" w:space="0" w:color="FF0000"/>
          <w:insideH w:val="single" w:sz="8" w:space="0" w:color="FF0000"/>
          <w:insideV w:val="single" w:sz="8" w:space="0" w:color="FF0000"/>
        </w:tblBorders>
        <w:shd w:val="clear" w:color="auto" w:fill="C00000"/>
        <w:tblLook w:val="04A0" w:firstRow="1" w:lastRow="0" w:firstColumn="1" w:lastColumn="0" w:noHBand="0" w:noVBand="1"/>
      </w:tblPr>
      <w:tblGrid>
        <w:gridCol w:w="11150"/>
      </w:tblGrid>
      <w:tr w:rsidR="002428D4" w:rsidRPr="002428D4" w14:paraId="2DBF78FF" w14:textId="77777777" w:rsidTr="00293D5C">
        <w:trPr>
          <w:trHeight w:val="413"/>
        </w:trPr>
        <w:tc>
          <w:tcPr>
            <w:tcW w:w="11150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C00000"/>
          </w:tcPr>
          <w:p w14:paraId="2AB99CC2" w14:textId="64BA8B51" w:rsidR="008A40C9" w:rsidRPr="002428D4" w:rsidRDefault="008A40C9" w:rsidP="001E7792">
            <w:pPr>
              <w:tabs>
                <w:tab w:val="left" w:pos="6151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428D4">
              <w:rPr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129E4620" wp14:editId="4D3CDE69">
                      <wp:simplePos x="0" y="0"/>
                      <wp:positionH relativeFrom="page">
                        <wp:posOffset>393065</wp:posOffset>
                      </wp:positionH>
                      <wp:positionV relativeFrom="paragraph">
                        <wp:posOffset>0</wp:posOffset>
                      </wp:positionV>
                      <wp:extent cx="8890" cy="12065"/>
                      <wp:effectExtent l="0" t="0" r="0" b="0"/>
                      <wp:wrapNone/>
                      <wp:docPr id="1" name="Freeform: Shape 1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8890" cy="1206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2192" h="12192">
                                    <a:moveTo>
                                      <a:pt x="0" y="12192"/>
                                    </a:moveTo>
                                    <a:lnTo>
                                      <a:pt x="12192" y="12192"/>
                                    </a:lnTo>
                                    <a:lnTo>
                                      <a:pt x="12192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21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0000">
                                  <a:alpha val="100000"/>
                                </a:srgbClr>
                              </a:solidFill>
                              <a:ln w="9231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5F5BD93" id="Freeform: Shape 100" o:spid="_x0000_s1026" style="position:absolute;margin-left:30.95pt;margin-top:0;width:.7pt;height:.9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2192,121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" path="m,12192r12192,l12192,,,,,12192xe" fillcolor="red" stroked="f" strokeweight=".25642mm">
                      <v:stroke joinstyle="miter"/>
                      <v:path arrowok="t"/>
                      <w10:wrap anchorx="page"/>
                    </v:shape>
                  </w:pict>
                </mc:Fallback>
              </mc:AlternateContent>
            </w:r>
            <w:r w:rsidRPr="002428D4">
              <w:rPr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5CF4F963" wp14:editId="3BC190B0">
                      <wp:simplePos x="0" y="0"/>
                      <wp:positionH relativeFrom="page">
                        <wp:posOffset>4637405</wp:posOffset>
                      </wp:positionH>
                      <wp:positionV relativeFrom="paragraph">
                        <wp:posOffset>441960</wp:posOffset>
                      </wp:positionV>
                      <wp:extent cx="2540" cy="3175"/>
                      <wp:effectExtent l="0" t="0" r="0" b="0"/>
                      <wp:wrapNone/>
                      <wp:docPr id="2" name="Freeform: Shape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40" cy="317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048" h="3035">
                                    <a:moveTo>
                                      <a:pt x="0" y="3035"/>
                                    </a:moveTo>
                                    <a:lnTo>
                                      <a:pt x="3048" y="3035"/>
                                    </a:lnTo>
                                    <a:lnTo>
                                      <a:pt x="3048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303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0000">
                                  <a:alpha val="100000"/>
                                </a:srgbClr>
                              </a:solidFill>
                              <a:ln w="10906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62303C3" id="Freeform: Shape 101" o:spid="_x0000_s1026" style="position:absolute;margin-left:365.15pt;margin-top:34.8pt;width:.2pt;height:.2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48,30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" path="m,3035r3048,l3048,,,,,3035xe" fillcolor="red" stroked="f" strokeweight=".30294mm">
                      <v:stroke joinstyle="miter"/>
                      <v:path arrowok="t"/>
                      <w10:wrap anchorx="page"/>
                    </v:shape>
                  </w:pict>
                </mc:Fallback>
              </mc:AlternateContent>
            </w:r>
            <w:r w:rsidRPr="002428D4">
              <w:rPr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3D103AE9" wp14:editId="5B012003">
                      <wp:simplePos x="0" y="0"/>
                      <wp:positionH relativeFrom="page">
                        <wp:posOffset>393065</wp:posOffset>
                      </wp:positionH>
                      <wp:positionV relativeFrom="paragraph">
                        <wp:posOffset>1029970</wp:posOffset>
                      </wp:positionV>
                      <wp:extent cx="8890" cy="12065"/>
                      <wp:effectExtent l="0" t="0" r="0" b="0"/>
                      <wp:wrapNone/>
                      <wp:docPr id="3" name="Freeform: Shape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8890" cy="1206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2192" h="12192">
                                    <a:moveTo>
                                      <a:pt x="0" y="12192"/>
                                    </a:moveTo>
                                    <a:lnTo>
                                      <a:pt x="12192" y="12192"/>
                                    </a:lnTo>
                                    <a:lnTo>
                                      <a:pt x="12192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21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0000">
                                  <a:alpha val="100000"/>
                                </a:srgbClr>
                              </a:solidFill>
                              <a:ln w="9231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4B5D71F" id="Freeform: Shape 102" o:spid="_x0000_s1026" style="position:absolute;margin-left:30.95pt;margin-top:81.1pt;width:.7pt;height:.9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2192,121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" path="m,12192r12192,l12192,,,,,12192xe" fillcolor="red" stroked="f" strokeweight=".25642mm">
                      <v:stroke joinstyle="miter"/>
                      <v:path arrowok="t"/>
                      <w10:wrap anchorx="page"/>
                    </v:shape>
                  </w:pict>
                </mc:Fallback>
              </mc:AlternateContent>
            </w:r>
            <w:r w:rsidRPr="002428D4">
              <w:rPr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32B0BE5C" wp14:editId="441077EC">
                      <wp:simplePos x="0" y="0"/>
                      <wp:positionH relativeFrom="page">
                        <wp:posOffset>393065</wp:posOffset>
                      </wp:positionH>
                      <wp:positionV relativeFrom="paragraph">
                        <wp:posOffset>1029970</wp:posOffset>
                      </wp:positionV>
                      <wp:extent cx="8890" cy="12065"/>
                      <wp:effectExtent l="0" t="0" r="0" b="0"/>
                      <wp:wrapNone/>
                      <wp:docPr id="4" name="Freeform: Shape 1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8890" cy="1206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2192" h="12192">
                                    <a:moveTo>
                                      <a:pt x="0" y="12192"/>
                                    </a:moveTo>
                                    <a:lnTo>
                                      <a:pt x="12192" y="12192"/>
                                    </a:lnTo>
                                    <a:lnTo>
                                      <a:pt x="12192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21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0000">
                                  <a:alpha val="100000"/>
                                </a:srgbClr>
                              </a:solidFill>
                              <a:ln w="9231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32F21DA" id="Freeform: Shape 103" o:spid="_x0000_s1026" style="position:absolute;margin-left:30.95pt;margin-top:81.1pt;width:.7pt;height:.9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2192,121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" path="m,12192r12192,l12192,,,,,12192xe" fillcolor="red" stroked="f" strokeweight=".25642mm">
                      <v:stroke joinstyle="miter"/>
                      <v:path arrowok="t"/>
                      <w10:wrap anchorx="page"/>
                    </v:shape>
                  </w:pict>
                </mc:Fallback>
              </mc:AlternateContent>
            </w:r>
            <w:bookmarkStart w:id="0" w:name="_Hlk42005781"/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Requester Information / 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>ﻣﻌﻠوﻣﺎت ا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ﻟﻣﺳﺗﺧ</w:t>
            </w:r>
            <w:r w:rsidRPr="002428D4">
              <w:rPr>
                <w:rFonts w:ascii="Arial" w:hAnsi="Arial" w:cs="Arial" w:hint="eastAsia"/>
                <w:b/>
                <w:bCs/>
                <w:color w:val="FFFFFF" w:themeColor="background1"/>
                <w:sz w:val="20"/>
                <w:szCs w:val="20"/>
                <w:rtl/>
              </w:rPr>
              <w:t>دم</w:t>
            </w:r>
          </w:p>
        </w:tc>
      </w:tr>
    </w:tbl>
    <w:p w14:paraId="2591A328" w14:textId="77777777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1913"/>
        <w:gridCol w:w="3600"/>
        <w:gridCol w:w="270"/>
        <w:gridCol w:w="2070"/>
        <w:gridCol w:w="3150"/>
      </w:tblGrid>
      <w:tr w:rsidR="008A40C9" w14:paraId="4C905131" w14:textId="77777777" w:rsidTr="00AE5318">
        <w:tc>
          <w:tcPr>
            <w:tcW w:w="191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5F2D0B2C" w14:textId="77777777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ull Name / 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ﻹﺳ</w:t>
            </w:r>
            <w:r w:rsidRPr="00AE5318">
              <w:rPr>
                <w:rFonts w:ascii="Arial" w:hAnsi="Arial" w:cs="Arial"/>
                <w:color w:val="000000"/>
                <w:spacing w:val="-4"/>
                <w:sz w:val="20"/>
                <w:szCs w:val="20"/>
                <w:rtl/>
              </w:rPr>
              <w:t>م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 xml:space="preserve"> ا</w:t>
            </w:r>
            <w:r w:rsidRPr="00AE5318">
              <w:rPr>
                <w:rFonts w:ascii="Arial" w:hAnsi="Arial" w:cs="Arial"/>
                <w:color w:val="000000"/>
                <w:spacing w:val="-4"/>
                <w:sz w:val="20"/>
                <w:szCs w:val="20"/>
                <w:rtl/>
              </w:rPr>
              <w:t>ﻟ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ﻛﺎﻣل</w:t>
            </w:r>
          </w:p>
        </w:tc>
        <w:tc>
          <w:tcPr>
            <w:tcW w:w="360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5E12886D" w14:textId="2AFA2FA0" w:rsidR="008A40C9" w:rsidRPr="00537B93" w:rsidRDefault="008A40C9" w:rsidP="00537B93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08089797" w14:textId="77777777" w:rsidR="008A40C9" w:rsidRDefault="008A40C9" w:rsidP="001E7792">
            <w:pPr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4CAC351A" w14:textId="77777777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hone No. / </w:t>
            </w:r>
            <w:r w:rsidRPr="0096558C">
              <w:rPr>
                <w:rFonts w:ascii="Arial" w:hAnsi="Arial" w:cs="Arial"/>
                <w:sz w:val="20"/>
                <w:szCs w:val="20"/>
                <w:rtl/>
              </w:rPr>
              <w:t>رﻗ</w:t>
            </w:r>
            <w:r w:rsidRPr="0096558C">
              <w:rPr>
                <w:rFonts w:ascii="Arial" w:hAnsi="Arial" w:cs="Arial"/>
                <w:spacing w:val="-2"/>
                <w:sz w:val="20"/>
                <w:szCs w:val="20"/>
                <w:rtl/>
              </w:rPr>
              <w:t>م</w:t>
            </w:r>
            <w:r>
              <w:rPr>
                <w:rFonts w:ascii="Arial" w:hAnsi="Arial" w:cs="Arial"/>
                <w:color w:val="000000"/>
                <w:position w:val="6"/>
                <w:sz w:val="18"/>
                <w:szCs w:val="18"/>
                <w:rtl/>
              </w:rPr>
              <w:t xml:space="preserve"> </w:t>
            </w:r>
            <w:r w:rsidRPr="0096558C">
              <w:rPr>
                <w:rFonts w:ascii="Arial" w:hAnsi="Arial" w:cs="Arial"/>
                <w:sz w:val="20"/>
                <w:szCs w:val="20"/>
                <w:rtl/>
              </w:rPr>
              <w:t>اﻟ</w:t>
            </w:r>
            <w:r w:rsidRPr="0096558C">
              <w:rPr>
                <w:rFonts w:ascii="Arial" w:hAnsi="Arial" w:cs="Arial"/>
                <w:spacing w:val="-5"/>
                <w:sz w:val="20"/>
                <w:szCs w:val="20"/>
                <w:rtl/>
              </w:rPr>
              <w:t>ﮭ</w:t>
            </w:r>
            <w:r w:rsidRPr="0096558C">
              <w:rPr>
                <w:rFonts w:ascii="Arial" w:hAnsi="Arial" w:cs="Arial"/>
                <w:sz w:val="20"/>
                <w:szCs w:val="20"/>
                <w:rtl/>
              </w:rPr>
              <w:t>ﺎﺗف</w:t>
            </w:r>
          </w:p>
        </w:tc>
        <w:tc>
          <w:tcPr>
            <w:tcW w:w="31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057DF799" w14:textId="5B01E577" w:rsidR="008A40C9" w:rsidRPr="00A57E67" w:rsidRDefault="008A40C9" w:rsidP="00700A2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787AFDF" w14:textId="77777777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1913"/>
        <w:gridCol w:w="3600"/>
        <w:gridCol w:w="270"/>
        <w:gridCol w:w="2070"/>
        <w:gridCol w:w="3150"/>
      </w:tblGrid>
      <w:tr w:rsidR="008A40C9" w14:paraId="18CF69CA" w14:textId="77777777" w:rsidTr="00AE5318">
        <w:tc>
          <w:tcPr>
            <w:tcW w:w="191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0B72ED82" w14:textId="77777777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mail / 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 xml:space="preserve">اﻟﺑرﯾد </w:t>
            </w:r>
            <w:r w:rsidRPr="00AE5318">
              <w:rPr>
                <w:rFonts w:ascii="Arial" w:hAnsi="Arial" w:cs="Arial"/>
                <w:color w:val="000000"/>
                <w:spacing w:val="-4"/>
                <w:sz w:val="20"/>
                <w:szCs w:val="20"/>
                <w:rtl/>
              </w:rPr>
              <w:t>ا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ﻹﻟﻛﺗروﻧﻲ</w:t>
            </w:r>
          </w:p>
        </w:tc>
        <w:tc>
          <w:tcPr>
            <w:tcW w:w="360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530E527E" w14:textId="2EA14BD8" w:rsidR="008A40C9" w:rsidRPr="00537B93" w:rsidRDefault="008A40C9" w:rsidP="00537B93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677F8370" w14:textId="77777777" w:rsidR="008A40C9" w:rsidRDefault="008A40C9" w:rsidP="001E7792">
            <w:pPr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21E24D76" w14:textId="1F6F9723" w:rsidR="008A40C9" w:rsidRPr="00A57E67" w:rsidRDefault="008A40C9" w:rsidP="003E3960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tional ID / </w:t>
            </w:r>
            <w:bookmarkStart w:id="1" w:name="_GoBack"/>
            <w:bookmarkEnd w:id="1"/>
            <w:proofErr w:type="spellStart"/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رﻗ</w:t>
            </w:r>
            <w:r w:rsidRPr="00AE5318">
              <w:rPr>
                <w:rFonts w:ascii="Arial" w:hAnsi="Arial" w:cs="Arial"/>
                <w:color w:val="000000"/>
                <w:spacing w:val="-2"/>
                <w:sz w:val="20"/>
                <w:szCs w:val="20"/>
                <w:rtl/>
              </w:rPr>
              <w:t>م</w:t>
            </w:r>
            <w:proofErr w:type="spellEnd"/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AE5318">
              <w:rPr>
                <w:rFonts w:ascii="Arial" w:hAnsi="Arial" w:cs="Arial"/>
                <w:color w:val="000000"/>
                <w:spacing w:val="-6"/>
                <w:sz w:val="20"/>
                <w:szCs w:val="20"/>
                <w:rtl/>
              </w:rPr>
              <w:t>ا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ﻟ</w:t>
            </w:r>
            <w:r w:rsidR="003E3960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هوية</w:t>
            </w:r>
            <w:proofErr w:type="spellEnd"/>
          </w:p>
        </w:tc>
        <w:tc>
          <w:tcPr>
            <w:tcW w:w="31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01C25F51" w14:textId="72CCE5FC" w:rsidR="008A40C9" w:rsidRPr="00A57E67" w:rsidRDefault="008A40C9" w:rsidP="00700A2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1A292C" w14:textId="77777777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1913"/>
        <w:gridCol w:w="3600"/>
        <w:gridCol w:w="270"/>
        <w:gridCol w:w="2070"/>
        <w:gridCol w:w="3150"/>
      </w:tblGrid>
      <w:tr w:rsidR="008A40C9" w14:paraId="2A5B1A1D" w14:textId="77777777" w:rsidTr="00AE5318">
        <w:tc>
          <w:tcPr>
            <w:tcW w:w="191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4EAA7611" w14:textId="77777777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stitute / 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ﻟﻣؤﺳﺳﺔ</w:t>
            </w:r>
          </w:p>
        </w:tc>
        <w:tc>
          <w:tcPr>
            <w:tcW w:w="360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7C805864" w14:textId="49467272" w:rsidR="008A40C9" w:rsidRPr="00537B93" w:rsidRDefault="008A40C9" w:rsidP="00537B93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62CBFBF2" w14:textId="77777777" w:rsidR="008A40C9" w:rsidRDefault="008A40C9" w:rsidP="001E7792">
            <w:pPr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468D6A6D" w14:textId="66F5BE11" w:rsidR="008A40C9" w:rsidRPr="00A57E67" w:rsidRDefault="008A40C9" w:rsidP="003E3960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ccupation / </w:t>
            </w:r>
            <w:r w:rsidR="003E3960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الوظيفة</w:t>
            </w:r>
          </w:p>
        </w:tc>
        <w:tc>
          <w:tcPr>
            <w:tcW w:w="31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3A38A693" w14:textId="399FF9FF" w:rsidR="008A40C9" w:rsidRPr="00A57E67" w:rsidRDefault="008A40C9" w:rsidP="00700A2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40593AB" w14:textId="77777777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1823"/>
        <w:gridCol w:w="9180"/>
      </w:tblGrid>
      <w:tr w:rsidR="008A40C9" w14:paraId="6E5A9441" w14:textId="77777777" w:rsidTr="001E7792">
        <w:trPr>
          <w:trHeight w:val="890"/>
        </w:trPr>
        <w:tc>
          <w:tcPr>
            <w:tcW w:w="182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64FEC562" w14:textId="77777777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ddress / 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ﻟﻌ</w:t>
            </w:r>
            <w:r w:rsidRPr="00AE5318">
              <w:rPr>
                <w:rFonts w:ascii="Arial" w:hAnsi="Arial" w:cs="Arial"/>
                <w:color w:val="000000"/>
                <w:spacing w:val="-3"/>
                <w:sz w:val="20"/>
                <w:szCs w:val="20"/>
                <w:rtl/>
              </w:rPr>
              <w:t>ﻧ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وان</w:t>
            </w:r>
          </w:p>
        </w:tc>
        <w:tc>
          <w:tcPr>
            <w:tcW w:w="918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1CE73EA2" w14:textId="7CE75B6E" w:rsidR="008A40C9" w:rsidRPr="00537B93" w:rsidRDefault="008A40C9" w:rsidP="00537B93">
            <w:pPr>
              <w:pStyle w:val="HTMLAddress"/>
              <w:spacing w:after="30"/>
              <w:rPr>
                <w:rFonts w:ascii="Arial" w:eastAsia="Times New Roman" w:hAnsi="Arial" w:cs="Arial"/>
                <w:i w:val="0"/>
                <w:iCs w:val="0"/>
                <w:color w:val="203763"/>
                <w:sz w:val="16"/>
                <w:szCs w:val="16"/>
              </w:rPr>
            </w:pPr>
          </w:p>
        </w:tc>
      </w:tr>
    </w:tbl>
    <w:p w14:paraId="437759BE" w14:textId="77777777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0" w:type="auto"/>
        <w:tblInd w:w="-10" w:type="dxa"/>
        <w:tblBorders>
          <w:top w:val="single" w:sz="8" w:space="0" w:color="FF0000"/>
          <w:left w:val="single" w:sz="8" w:space="0" w:color="FF0000"/>
          <w:bottom w:val="single" w:sz="8" w:space="0" w:color="FF0000"/>
          <w:right w:val="single" w:sz="8" w:space="0" w:color="FF0000"/>
          <w:insideH w:val="single" w:sz="8" w:space="0" w:color="FF0000"/>
          <w:insideV w:val="single" w:sz="8" w:space="0" w:color="FF0000"/>
        </w:tblBorders>
        <w:shd w:val="clear" w:color="auto" w:fill="C00000"/>
        <w:tblLook w:val="04A0" w:firstRow="1" w:lastRow="0" w:firstColumn="1" w:lastColumn="0" w:noHBand="0" w:noVBand="1"/>
      </w:tblPr>
      <w:tblGrid>
        <w:gridCol w:w="11150"/>
      </w:tblGrid>
      <w:tr w:rsidR="002428D4" w:rsidRPr="002428D4" w14:paraId="1978A76E" w14:textId="77777777" w:rsidTr="002428D4">
        <w:trPr>
          <w:trHeight w:val="413"/>
        </w:trPr>
        <w:tc>
          <w:tcPr>
            <w:tcW w:w="11150" w:type="dxa"/>
            <w:shd w:val="clear" w:color="auto" w:fill="C00000"/>
          </w:tcPr>
          <w:p w14:paraId="54BAB32D" w14:textId="77777777" w:rsidR="008A40C9" w:rsidRPr="002428D4" w:rsidRDefault="008A40C9" w:rsidP="001E7792">
            <w:pPr>
              <w:tabs>
                <w:tab w:val="left" w:pos="6151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Authorized Signatory Information / 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ﻣﻌﻠوﻣﺎت 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ﻣﺳ</w:t>
            </w:r>
            <w:r w:rsidRPr="002428D4">
              <w:rPr>
                <w:rFonts w:ascii="Arial" w:hAnsi="Arial" w:cs="Arial" w:hint="eastAsia"/>
                <w:b/>
                <w:bCs/>
                <w:color w:val="FFFFFF" w:themeColor="background1"/>
                <w:sz w:val="20"/>
                <w:szCs w:val="20"/>
                <w:rtl/>
              </w:rPr>
              <w:t>ؤول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ا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ﻟ</w:t>
            </w:r>
            <w:r w:rsidRPr="002428D4">
              <w:rPr>
                <w:rFonts w:ascii="Arial" w:hAnsi="Arial" w:cs="Arial" w:hint="eastAsia"/>
                <w:b/>
                <w:bCs/>
                <w:color w:val="FFFFFF" w:themeColor="background1"/>
                <w:sz w:val="20"/>
                <w:szCs w:val="20"/>
                <w:rtl/>
              </w:rPr>
              <w:t>ط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ﻠ</w:t>
            </w:r>
            <w:r w:rsidRPr="002428D4">
              <w:rPr>
                <w:rFonts w:ascii="Arial" w:hAnsi="Arial" w:cs="Arial" w:hint="eastAsia"/>
                <w:b/>
                <w:bCs/>
                <w:color w:val="FFFFFF" w:themeColor="background1"/>
                <w:sz w:val="20"/>
                <w:szCs w:val="20"/>
                <w:rtl/>
              </w:rPr>
              <w:t>ب</w:t>
            </w:r>
          </w:p>
        </w:tc>
      </w:tr>
    </w:tbl>
    <w:p w14:paraId="44BBF7E2" w14:textId="77777777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1913"/>
        <w:gridCol w:w="3510"/>
        <w:gridCol w:w="360"/>
        <w:gridCol w:w="2070"/>
        <w:gridCol w:w="3150"/>
      </w:tblGrid>
      <w:tr w:rsidR="008A40C9" w14:paraId="2790642F" w14:textId="77777777" w:rsidTr="00AE5318">
        <w:tc>
          <w:tcPr>
            <w:tcW w:w="191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7A217988" w14:textId="77777777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ull Name / 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ﻹﺳ</w:t>
            </w:r>
            <w:r w:rsidRPr="00AE5318">
              <w:rPr>
                <w:rFonts w:ascii="Arial" w:hAnsi="Arial" w:cs="Arial"/>
                <w:color w:val="000000"/>
                <w:spacing w:val="-4"/>
                <w:sz w:val="20"/>
                <w:szCs w:val="20"/>
                <w:rtl/>
              </w:rPr>
              <w:t>م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 xml:space="preserve"> ا</w:t>
            </w:r>
            <w:r w:rsidRPr="00AE5318">
              <w:rPr>
                <w:rFonts w:ascii="Arial" w:hAnsi="Arial" w:cs="Arial"/>
                <w:color w:val="000000"/>
                <w:spacing w:val="-4"/>
                <w:sz w:val="20"/>
                <w:szCs w:val="20"/>
                <w:rtl/>
              </w:rPr>
              <w:t>ﻟ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ﻛﺎﻣل</w:t>
            </w:r>
          </w:p>
        </w:tc>
        <w:tc>
          <w:tcPr>
            <w:tcW w:w="351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71404DD7" w14:textId="35A02123" w:rsidR="008A40C9" w:rsidRPr="00537B93" w:rsidRDefault="008A40C9" w:rsidP="00537B93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4AF71FA0" w14:textId="77777777" w:rsidR="008A40C9" w:rsidRDefault="008A40C9" w:rsidP="001E7792">
            <w:pPr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058513F9" w14:textId="77777777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hone No. / </w:t>
            </w:r>
            <w:r w:rsidRPr="0096558C">
              <w:rPr>
                <w:rFonts w:ascii="Arial" w:hAnsi="Arial" w:cs="Arial"/>
                <w:sz w:val="20"/>
                <w:szCs w:val="20"/>
                <w:rtl/>
              </w:rPr>
              <w:t>رﻗ</w:t>
            </w:r>
            <w:r w:rsidRPr="0096558C">
              <w:rPr>
                <w:rFonts w:ascii="Arial" w:hAnsi="Arial" w:cs="Arial"/>
                <w:spacing w:val="-2"/>
                <w:sz w:val="20"/>
                <w:szCs w:val="20"/>
                <w:rtl/>
              </w:rPr>
              <w:t>م</w:t>
            </w:r>
            <w:r>
              <w:rPr>
                <w:rFonts w:ascii="Arial" w:hAnsi="Arial" w:cs="Arial"/>
                <w:color w:val="000000"/>
                <w:position w:val="6"/>
                <w:sz w:val="18"/>
                <w:szCs w:val="18"/>
                <w:rtl/>
              </w:rPr>
              <w:t xml:space="preserve"> </w:t>
            </w:r>
            <w:r w:rsidRPr="0096558C">
              <w:rPr>
                <w:rFonts w:ascii="Arial" w:hAnsi="Arial" w:cs="Arial"/>
                <w:sz w:val="20"/>
                <w:szCs w:val="20"/>
                <w:rtl/>
              </w:rPr>
              <w:t>اﻟ</w:t>
            </w:r>
            <w:r w:rsidRPr="0096558C">
              <w:rPr>
                <w:rFonts w:ascii="Arial" w:hAnsi="Arial" w:cs="Arial"/>
                <w:spacing w:val="-5"/>
                <w:sz w:val="20"/>
                <w:szCs w:val="20"/>
                <w:rtl/>
              </w:rPr>
              <w:t>ﮭ</w:t>
            </w:r>
            <w:r w:rsidRPr="0096558C">
              <w:rPr>
                <w:rFonts w:ascii="Arial" w:hAnsi="Arial" w:cs="Arial"/>
                <w:sz w:val="20"/>
                <w:szCs w:val="20"/>
                <w:rtl/>
              </w:rPr>
              <w:t>ﺎﺗف</w:t>
            </w:r>
          </w:p>
        </w:tc>
        <w:tc>
          <w:tcPr>
            <w:tcW w:w="31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5D5BD893" w14:textId="55E3AF6F" w:rsidR="008A40C9" w:rsidRPr="00A57E67" w:rsidRDefault="008A40C9" w:rsidP="00700A2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9601E50" w14:textId="77777777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1913"/>
        <w:gridCol w:w="3510"/>
        <w:gridCol w:w="360"/>
        <w:gridCol w:w="2070"/>
        <w:gridCol w:w="3150"/>
      </w:tblGrid>
      <w:tr w:rsidR="008A40C9" w14:paraId="00424045" w14:textId="77777777" w:rsidTr="00AE5318">
        <w:tc>
          <w:tcPr>
            <w:tcW w:w="191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2777C898" w14:textId="77777777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mail / 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 xml:space="preserve">اﻟﺑرﯾد </w:t>
            </w:r>
            <w:r w:rsidRPr="00AE5318">
              <w:rPr>
                <w:rFonts w:ascii="Arial" w:hAnsi="Arial" w:cs="Arial"/>
                <w:color w:val="000000"/>
                <w:spacing w:val="-4"/>
                <w:sz w:val="20"/>
                <w:szCs w:val="20"/>
                <w:rtl/>
              </w:rPr>
              <w:t>ا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ﻹﻟﻛﺗروﻧﻲ</w:t>
            </w:r>
          </w:p>
        </w:tc>
        <w:tc>
          <w:tcPr>
            <w:tcW w:w="351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3957276A" w14:textId="5B23FCC0" w:rsidR="008A40C9" w:rsidRPr="00537B93" w:rsidRDefault="008A40C9" w:rsidP="00537B93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5F8FF030" w14:textId="77777777" w:rsidR="008A40C9" w:rsidRDefault="008A40C9" w:rsidP="001E7792">
            <w:pPr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2FFE43BF" w14:textId="47DD15A6" w:rsidR="008A40C9" w:rsidRPr="00A57E67" w:rsidRDefault="00C52CC9" w:rsidP="003E3960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 w:rsidRPr="00C52CC9">
              <w:rPr>
                <w:rFonts w:ascii="Arial" w:hAnsi="Arial" w:cs="Arial"/>
                <w:sz w:val="20"/>
                <w:szCs w:val="20"/>
              </w:rPr>
              <w:t xml:space="preserve">National ID / </w:t>
            </w:r>
            <w:proofErr w:type="spellStart"/>
            <w:r w:rsidRPr="00C52CC9">
              <w:rPr>
                <w:rFonts w:ascii="Arial" w:hAnsi="Arial" w:cs="Arial" w:hint="eastAsia"/>
                <w:sz w:val="20"/>
                <w:szCs w:val="20"/>
                <w:rtl/>
              </w:rPr>
              <w:t>ر</w:t>
            </w:r>
            <w:r w:rsidRPr="00C52CC9">
              <w:rPr>
                <w:rFonts w:ascii="Arial" w:hAnsi="Arial" w:cs="Arial" w:hint="cs"/>
                <w:sz w:val="20"/>
                <w:szCs w:val="20"/>
                <w:rtl/>
              </w:rPr>
              <w:t>ﻗ</w:t>
            </w:r>
            <w:r w:rsidRPr="00C52CC9">
              <w:rPr>
                <w:rFonts w:ascii="Arial" w:hAnsi="Arial" w:cs="Arial" w:hint="eastAsia"/>
                <w:sz w:val="20"/>
                <w:szCs w:val="20"/>
                <w:rtl/>
              </w:rPr>
              <w:t>م</w:t>
            </w:r>
            <w:proofErr w:type="spellEnd"/>
            <w:r w:rsidRPr="00C52CC9">
              <w:rPr>
                <w:rFonts w:ascii="Arial" w:hAnsi="Arial" w:cs="Arial"/>
                <w:sz w:val="20"/>
                <w:szCs w:val="20"/>
                <w:rtl/>
              </w:rPr>
              <w:t xml:space="preserve"> </w:t>
            </w:r>
            <w:r w:rsidR="003E3960">
              <w:rPr>
                <w:rFonts w:ascii="Arial" w:hAnsi="Arial" w:cs="Arial" w:hint="cs"/>
                <w:sz w:val="20"/>
                <w:szCs w:val="20"/>
                <w:rtl/>
              </w:rPr>
              <w:t>الهوية</w:t>
            </w:r>
          </w:p>
        </w:tc>
        <w:tc>
          <w:tcPr>
            <w:tcW w:w="31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4879B5DA" w14:textId="77777777" w:rsidR="008A40C9" w:rsidRPr="00A57E67" w:rsidRDefault="008A40C9" w:rsidP="00700A2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A842E7" w14:textId="77777777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1913"/>
        <w:gridCol w:w="3510"/>
        <w:gridCol w:w="360"/>
        <w:gridCol w:w="2070"/>
        <w:gridCol w:w="3150"/>
      </w:tblGrid>
      <w:tr w:rsidR="008A40C9" w14:paraId="5B567DEA" w14:textId="77777777" w:rsidTr="00AE5318">
        <w:tc>
          <w:tcPr>
            <w:tcW w:w="191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3A1B555C" w14:textId="77777777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stitute / 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ﻟﻣؤﺳﺳﺔ</w:t>
            </w:r>
          </w:p>
        </w:tc>
        <w:tc>
          <w:tcPr>
            <w:tcW w:w="351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45A6908A" w14:textId="0EA44511" w:rsidR="008A40C9" w:rsidRPr="00537B93" w:rsidRDefault="008A40C9" w:rsidP="00537B93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2203DECB" w14:textId="77777777" w:rsidR="008A40C9" w:rsidRDefault="008A40C9" w:rsidP="001E7792">
            <w:pPr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0986D15D" w14:textId="6B8CC831" w:rsidR="008A40C9" w:rsidRPr="00A57E67" w:rsidRDefault="008A40C9" w:rsidP="003E3960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ccupation / </w:t>
            </w:r>
            <w:r w:rsidR="003E3960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الوظيفة</w:t>
            </w:r>
          </w:p>
        </w:tc>
        <w:tc>
          <w:tcPr>
            <w:tcW w:w="31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141A986E" w14:textId="443F927D" w:rsidR="008A40C9" w:rsidRPr="00A57E67" w:rsidRDefault="008A40C9" w:rsidP="00700A2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0295E90" w14:textId="179050D4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4073"/>
        <w:gridCol w:w="6930"/>
      </w:tblGrid>
      <w:tr w:rsidR="00C52CC9" w14:paraId="6F57ECBD" w14:textId="77777777" w:rsidTr="00C52CC9">
        <w:tc>
          <w:tcPr>
            <w:tcW w:w="407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52F6F318" w14:textId="46031487" w:rsidR="00C52CC9" w:rsidRPr="00A57E67" w:rsidRDefault="00C52C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mmercial Registration No. / 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ﻟﺳ</w:t>
            </w:r>
            <w:r w:rsidRPr="00AE5318">
              <w:rPr>
                <w:rFonts w:ascii="Arial" w:hAnsi="Arial" w:cs="Arial"/>
                <w:color w:val="000000"/>
                <w:spacing w:val="-2"/>
                <w:sz w:val="20"/>
                <w:szCs w:val="20"/>
                <w:rtl/>
              </w:rPr>
              <w:t>ﺟ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ل اﻟﺗ</w:t>
            </w:r>
            <w:r w:rsidRPr="00AE5318">
              <w:rPr>
                <w:rFonts w:ascii="Arial" w:hAnsi="Arial" w:cs="Arial"/>
                <w:color w:val="000000"/>
                <w:spacing w:val="-3"/>
                <w:sz w:val="20"/>
                <w:szCs w:val="20"/>
                <w:rtl/>
              </w:rPr>
              <w:t>ﺟ</w:t>
            </w:r>
            <w:r w:rsidRPr="00AE5318">
              <w:rPr>
                <w:rFonts w:ascii="Arial" w:hAnsi="Arial" w:cs="Arial"/>
                <w:color w:val="000000"/>
                <w:sz w:val="20"/>
                <w:szCs w:val="20"/>
                <w:rtl/>
              </w:rPr>
              <w:t>ﺎري</w:t>
            </w:r>
          </w:p>
        </w:tc>
        <w:tc>
          <w:tcPr>
            <w:tcW w:w="693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6C616476" w14:textId="7716E441" w:rsidR="00C52CC9" w:rsidRPr="00A57E67" w:rsidRDefault="00C52CC9" w:rsidP="001E7792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40C9" w14:paraId="5FF933D5" w14:textId="77777777" w:rsidTr="00C52CC9">
        <w:trPr>
          <w:trHeight w:val="881"/>
        </w:trPr>
        <w:tc>
          <w:tcPr>
            <w:tcW w:w="407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6E1D8B02" w14:textId="77777777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ddress / </w:t>
            </w:r>
            <w:r>
              <w:rPr>
                <w:rFonts w:ascii="Arial" w:hAnsi="Arial" w:cs="Arial"/>
                <w:color w:val="000000"/>
                <w:sz w:val="18"/>
                <w:szCs w:val="18"/>
                <w:rtl/>
              </w:rPr>
              <w:t>اﻟﻌ</w:t>
            </w:r>
            <w:r>
              <w:rPr>
                <w:rFonts w:ascii="Arial" w:hAnsi="Arial" w:cs="Arial"/>
                <w:color w:val="000000"/>
                <w:spacing w:val="-3"/>
                <w:sz w:val="18"/>
                <w:szCs w:val="18"/>
                <w:rtl/>
              </w:rPr>
              <w:t>ﻧ</w:t>
            </w:r>
            <w:r>
              <w:rPr>
                <w:rFonts w:ascii="Arial" w:hAnsi="Arial" w:cs="Arial"/>
                <w:color w:val="000000"/>
                <w:sz w:val="18"/>
                <w:szCs w:val="18"/>
                <w:rtl/>
              </w:rPr>
              <w:t>وان</w:t>
            </w:r>
          </w:p>
        </w:tc>
        <w:tc>
          <w:tcPr>
            <w:tcW w:w="693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7E6ABD9D" w14:textId="4EFA658E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4D23065" w14:textId="5B04B58A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p w14:paraId="5EB55E66" w14:textId="6EF36524" w:rsidR="00E15700" w:rsidRDefault="00E15700">
      <w:pPr>
        <w:rPr>
          <w:rFonts w:ascii="Arial" w:hAnsi="Arial" w:cs="Arial"/>
          <w:b/>
          <w:bCs/>
          <w:color w:val="990000"/>
          <w:sz w:val="20"/>
          <w:szCs w:val="20"/>
        </w:rPr>
      </w:pPr>
      <w:r>
        <w:rPr>
          <w:rFonts w:ascii="Arial" w:hAnsi="Arial" w:cs="Arial"/>
          <w:b/>
          <w:bCs/>
          <w:color w:val="990000"/>
          <w:sz w:val="20"/>
          <w:szCs w:val="20"/>
        </w:rPr>
        <w:br w:type="page"/>
      </w:r>
    </w:p>
    <w:tbl>
      <w:tblPr>
        <w:tblStyle w:val="TableGrid"/>
        <w:tblW w:w="0" w:type="auto"/>
        <w:tblInd w:w="-10" w:type="dxa"/>
        <w:tblBorders>
          <w:top w:val="single" w:sz="8" w:space="0" w:color="FF0000"/>
          <w:left w:val="single" w:sz="8" w:space="0" w:color="FF0000"/>
          <w:bottom w:val="single" w:sz="8" w:space="0" w:color="FF0000"/>
          <w:right w:val="single" w:sz="8" w:space="0" w:color="FF0000"/>
          <w:insideH w:val="single" w:sz="8" w:space="0" w:color="FF0000"/>
          <w:insideV w:val="single" w:sz="8" w:space="0" w:color="FF0000"/>
        </w:tblBorders>
        <w:shd w:val="clear" w:color="auto" w:fill="C00000"/>
        <w:tblLook w:val="04A0" w:firstRow="1" w:lastRow="0" w:firstColumn="1" w:lastColumn="0" w:noHBand="0" w:noVBand="1"/>
      </w:tblPr>
      <w:tblGrid>
        <w:gridCol w:w="11150"/>
      </w:tblGrid>
      <w:tr w:rsidR="002428D4" w:rsidRPr="002428D4" w14:paraId="228C5239" w14:textId="77777777" w:rsidTr="002428D4">
        <w:trPr>
          <w:trHeight w:val="413"/>
        </w:trPr>
        <w:tc>
          <w:tcPr>
            <w:tcW w:w="11150" w:type="dxa"/>
            <w:shd w:val="clear" w:color="auto" w:fill="C00000"/>
          </w:tcPr>
          <w:p w14:paraId="40D766B7" w14:textId="77777777" w:rsidR="00E15700" w:rsidRPr="002428D4" w:rsidRDefault="00E15700" w:rsidP="001E7792">
            <w:pPr>
              <w:tabs>
                <w:tab w:val="left" w:pos="6151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 xml:space="preserve">Request Information / 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>ﻣﻌﻠوﻣﺎت اﻟطﻠب</w:t>
            </w:r>
          </w:p>
        </w:tc>
      </w:tr>
    </w:tbl>
    <w:p w14:paraId="7C3B2314" w14:textId="77777777" w:rsidR="00E15700" w:rsidRDefault="00E15700" w:rsidP="00E15700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94" w:type="dxa"/>
        <w:tblInd w:w="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23"/>
        <w:gridCol w:w="810"/>
        <w:gridCol w:w="360"/>
        <w:gridCol w:w="1620"/>
        <w:gridCol w:w="900"/>
        <w:gridCol w:w="540"/>
        <w:gridCol w:w="4591"/>
        <w:gridCol w:w="450"/>
      </w:tblGrid>
      <w:tr w:rsidR="00E15700" w14:paraId="5A768674" w14:textId="77777777" w:rsidTr="008514BF">
        <w:trPr>
          <w:trHeight w:val="333"/>
        </w:trPr>
        <w:tc>
          <w:tcPr>
            <w:tcW w:w="1823" w:type="dxa"/>
            <w:tcBorders>
              <w:right w:val="single" w:sz="8" w:space="0" w:color="FF0000"/>
            </w:tcBorders>
          </w:tcPr>
          <w:p w14:paraId="03BDB652" w14:textId="77777777" w:rsidR="00E15700" w:rsidRPr="00A57E67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 w:rsidRPr="00A57E67">
              <w:rPr>
                <w:rFonts w:ascii="Arial" w:hAnsi="Arial" w:cs="Arial"/>
                <w:sz w:val="20"/>
                <w:szCs w:val="20"/>
              </w:rPr>
              <w:t>Request Type</w:t>
            </w:r>
          </w:p>
        </w:tc>
        <w:tc>
          <w:tcPr>
            <w:tcW w:w="810" w:type="dxa"/>
            <w:tcBorders>
              <w:top w:val="single" w:sz="8" w:space="0" w:color="FF0000"/>
              <w:left w:val="single" w:sz="8" w:space="0" w:color="FF0000"/>
            </w:tcBorders>
          </w:tcPr>
          <w:p w14:paraId="20082B9A" w14:textId="75358BEB" w:rsidR="00E15700" w:rsidRDefault="008514BF" w:rsidP="001E7792">
            <w:pPr>
              <w:tabs>
                <w:tab w:val="left" w:pos="910"/>
                <w:tab w:val="center" w:pos="1345"/>
              </w:tabs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2459D06" wp14:editId="4683533B">
                      <wp:simplePos x="0" y="0"/>
                      <wp:positionH relativeFrom="page">
                        <wp:posOffset>223813</wp:posOffset>
                      </wp:positionH>
                      <wp:positionV relativeFrom="paragraph">
                        <wp:posOffset>22860</wp:posOffset>
                      </wp:positionV>
                      <wp:extent cx="161925" cy="165100"/>
                      <wp:effectExtent l="0" t="0" r="15875" b="38100"/>
                      <wp:wrapNone/>
                      <wp:docPr id="7" name="Freeform: Shape 3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51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65100" h="165100">
                                    <a:moveTo>
                                      <a:pt x="165100" y="82550"/>
                                    </a:moveTo>
                                    <a:cubicBezTo>
                                      <a:pt x="165100" y="36957"/>
                                      <a:pt x="128143" y="0"/>
                                      <a:pt x="82550" y="0"/>
                                    </a:cubicBezTo>
                                    <a:cubicBezTo>
                                      <a:pt x="36956" y="0"/>
                                      <a:pt x="0" y="36957"/>
                                      <a:pt x="0" y="82550"/>
                                    </a:cubicBezTo>
                                    <a:cubicBezTo>
                                      <a:pt x="0" y="128143"/>
                                      <a:pt x="36956" y="165100"/>
                                      <a:pt x="82550" y="165100"/>
                                    </a:cubicBezTo>
                                    <a:cubicBezTo>
                                      <a:pt x="128143" y="165100"/>
                                      <a:pt x="165100" y="128143"/>
                                      <a:pt x="165100" y="82550"/>
                                    </a:cubicBezTo>
                                    <a:close/>
                                  </a:path>
                                </a:pathLst>
                              </a:custGeom>
                              <a:noFill/>
                              <a:ln w="12700" cap="flat" cmpd="sng">
                                <a:solidFill>
                                  <a:srgbClr val="000000">
                                    <a:alpha val="100000"/>
                                  </a:srgbClr>
                                </a:solidFill>
                                <a:miter lim="127000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492FCF" id="Freeform: Shape 377" o:spid="_x0000_s1026" style="position:absolute;margin-left:17.6pt;margin-top:1.8pt;width:12.7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65100,16510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" path="m165100,82550c165100,36957,128143,,82550,,36956,,,36957,,82550,,128143,36956,165100,82550,165100,128143,165100,165100,128143,165100,82550xe" filled="f" strokeweight="1pt">
                      <v:stroke miterlimit="83231f" joinstyle="miter"/>
                      <v:path arrowok="t"/>
                      <w10:wrap anchorx="page"/>
                    </v:shape>
                  </w:pict>
                </mc:Fallback>
              </mc:AlternateContent>
            </w:r>
            <w:r w:rsidR="00E15700"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  <w:tab/>
            </w:r>
          </w:p>
        </w:tc>
        <w:tc>
          <w:tcPr>
            <w:tcW w:w="1980" w:type="dxa"/>
            <w:gridSpan w:val="2"/>
            <w:tcBorders>
              <w:top w:val="single" w:sz="8" w:space="0" w:color="FF0000"/>
            </w:tcBorders>
          </w:tcPr>
          <w:p w14:paraId="747D752E" w14:textId="0BEDD2AC" w:rsidR="00E15700" w:rsidRDefault="00E15700" w:rsidP="00782EB4">
            <w:pPr>
              <w:tabs>
                <w:tab w:val="center" w:pos="1345"/>
              </w:tabs>
              <w:spacing w:before="60" w:after="60"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  <w:r w:rsidRPr="00A57E67">
              <w:rPr>
                <w:rFonts w:ascii="Arial" w:hAnsi="Arial" w:cs="Arial"/>
                <w:sz w:val="20"/>
                <w:szCs w:val="20"/>
              </w:rPr>
              <w:t>First time</w:t>
            </w:r>
            <w:r w:rsidR="00782EB4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="00782EB4" w:rsidRPr="00782EB4">
              <w:rPr>
                <w:rFonts w:ascii="Arial" w:hAnsi="Arial" w:cs="Arial"/>
                <w:sz w:val="20"/>
                <w:szCs w:val="20"/>
                <w:rtl/>
              </w:rPr>
              <w:t>طلب جديد</w:t>
            </w:r>
          </w:p>
        </w:tc>
        <w:tc>
          <w:tcPr>
            <w:tcW w:w="900" w:type="dxa"/>
            <w:tcBorders>
              <w:top w:val="single" w:sz="8" w:space="0" w:color="FF0000"/>
            </w:tcBorders>
          </w:tcPr>
          <w:p w14:paraId="0C05556F" w14:textId="77777777" w:rsidR="00E15700" w:rsidRDefault="00E15700" w:rsidP="001E7792">
            <w:pPr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5131" w:type="dxa"/>
            <w:gridSpan w:val="2"/>
            <w:tcBorders>
              <w:top w:val="single" w:sz="8" w:space="0" w:color="FF0000"/>
            </w:tcBorders>
          </w:tcPr>
          <w:p w14:paraId="43AB3035" w14:textId="77777777" w:rsidR="00E15700" w:rsidRPr="00A57E67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8" w:space="0" w:color="FF0000"/>
              <w:right w:val="single" w:sz="8" w:space="0" w:color="FF0000"/>
            </w:tcBorders>
          </w:tcPr>
          <w:p w14:paraId="19653387" w14:textId="77777777" w:rsidR="00E15700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5700" w14:paraId="4FD808EC" w14:textId="77777777" w:rsidTr="008669B2">
        <w:tc>
          <w:tcPr>
            <w:tcW w:w="1823" w:type="dxa"/>
            <w:tcBorders>
              <w:right w:val="single" w:sz="8" w:space="0" w:color="FF0000"/>
            </w:tcBorders>
          </w:tcPr>
          <w:p w14:paraId="1010E3C4" w14:textId="77777777" w:rsidR="00E15700" w:rsidRPr="00A57E67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8" w:space="0" w:color="FF0000"/>
            </w:tcBorders>
          </w:tcPr>
          <w:p w14:paraId="72FE7E96" w14:textId="77777777" w:rsidR="00E15700" w:rsidRDefault="00E15700" w:rsidP="001E7792">
            <w:pPr>
              <w:tabs>
                <w:tab w:val="left" w:pos="910"/>
                <w:tab w:val="center" w:pos="1345"/>
              </w:tabs>
              <w:spacing w:line="203" w:lineRule="exact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5C73C6A" wp14:editId="73ECDCD6">
                      <wp:simplePos x="0" y="0"/>
                      <wp:positionH relativeFrom="page">
                        <wp:posOffset>226011</wp:posOffset>
                      </wp:positionH>
                      <wp:positionV relativeFrom="paragraph">
                        <wp:posOffset>22860</wp:posOffset>
                      </wp:positionV>
                      <wp:extent cx="161925" cy="165100"/>
                      <wp:effectExtent l="0" t="0" r="15875" b="38100"/>
                      <wp:wrapNone/>
                      <wp:docPr id="6" name="Freeform: Shape 3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51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65100" h="165100">
                                    <a:moveTo>
                                      <a:pt x="165100" y="82550"/>
                                    </a:moveTo>
                                    <a:cubicBezTo>
                                      <a:pt x="165100" y="36957"/>
                                      <a:pt x="128143" y="0"/>
                                      <a:pt x="82550" y="0"/>
                                    </a:cubicBezTo>
                                    <a:cubicBezTo>
                                      <a:pt x="36956" y="0"/>
                                      <a:pt x="0" y="36957"/>
                                      <a:pt x="0" y="82550"/>
                                    </a:cubicBezTo>
                                    <a:cubicBezTo>
                                      <a:pt x="0" y="128143"/>
                                      <a:pt x="36956" y="165100"/>
                                      <a:pt x="82550" y="165100"/>
                                    </a:cubicBezTo>
                                    <a:cubicBezTo>
                                      <a:pt x="128143" y="165100"/>
                                      <a:pt x="165100" y="128143"/>
                                      <a:pt x="165100" y="82550"/>
                                    </a:cubicBezTo>
                                    <a:close/>
                                  </a:path>
                                </a:pathLst>
                              </a:custGeom>
                              <a:noFill/>
                              <a:ln w="12700" cap="flat" cmpd="sng">
                                <a:solidFill>
                                  <a:srgbClr val="000000">
                                    <a:alpha val="100000"/>
                                  </a:srgbClr>
                                </a:solidFill>
                                <a:miter lim="127000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F36E87" id="Freeform: Shape 377" o:spid="_x0000_s1026" style="position:absolute;margin-left:17.8pt;margin-top:1.8pt;width:12.75pt;height:13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65100,16510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" path="m165100,82550c165100,36957,128143,,82550,,36956,,,36957,,82550,,128143,36956,165100,82550,165100,128143,165100,165100,128143,165100,82550xe" filled="f" strokeweight="1pt">
                      <v:stroke miterlimit="83231f" joinstyle="miter"/>
                      <v:path arrowok="t"/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2880" w:type="dxa"/>
            <w:gridSpan w:val="3"/>
          </w:tcPr>
          <w:p w14:paraId="284B3D06" w14:textId="2056C04F" w:rsidR="00E15700" w:rsidRPr="00A57E67" w:rsidRDefault="00E15700" w:rsidP="001E7792">
            <w:pPr>
              <w:tabs>
                <w:tab w:val="center" w:pos="1345"/>
              </w:tabs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-Key (Renewal)</w:t>
            </w:r>
            <w:r w:rsidR="00782EB4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="00782EB4" w:rsidRPr="00782EB4">
              <w:rPr>
                <w:rFonts w:ascii="Arial" w:hAnsi="Arial" w:cs="Arial"/>
                <w:sz w:val="20"/>
                <w:szCs w:val="20"/>
                <w:rtl/>
              </w:rPr>
              <w:t>تجديد الطلب</w:t>
            </w:r>
          </w:p>
        </w:tc>
        <w:tc>
          <w:tcPr>
            <w:tcW w:w="5131" w:type="dxa"/>
            <w:gridSpan w:val="2"/>
          </w:tcPr>
          <w:p w14:paraId="6970E4D2" w14:textId="4BDEB0DF" w:rsidR="00E15700" w:rsidRPr="00376D84" w:rsidRDefault="00E15700" w:rsidP="001E7792">
            <w:pPr>
              <w:spacing w:before="60" w:after="60" w:line="203" w:lineRule="exac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6EEC">
              <w:rPr>
                <w:rFonts w:ascii="Arial" w:hAnsi="Arial" w:cs="Arial"/>
                <w:i/>
                <w:iCs/>
                <w:sz w:val="16"/>
                <w:szCs w:val="16"/>
              </w:rPr>
              <w:t>* it requires revocation of existing certificate</w:t>
            </w:r>
            <w:r w:rsidR="00EF6EEC" w:rsidRPr="00EF6EEC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/ </w:t>
            </w:r>
            <w:r w:rsidR="00EF6EEC" w:rsidRPr="00EF6EEC">
              <w:rPr>
                <w:rFonts w:ascii="Arial" w:hAnsi="Arial" w:cs="Arial"/>
                <w:i/>
                <w:iCs/>
                <w:sz w:val="16"/>
                <w:szCs w:val="16"/>
                <w:rtl/>
              </w:rPr>
              <w:t>يتطلب إلغاء الشهادة الموجودة</w:t>
            </w:r>
          </w:p>
        </w:tc>
        <w:tc>
          <w:tcPr>
            <w:tcW w:w="450" w:type="dxa"/>
            <w:tcBorders>
              <w:left w:val="nil"/>
              <w:right w:val="single" w:sz="8" w:space="0" w:color="FF0000"/>
            </w:tcBorders>
          </w:tcPr>
          <w:p w14:paraId="2B073DBB" w14:textId="77777777" w:rsidR="00E15700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5700" w14:paraId="407D597F" w14:textId="77777777" w:rsidTr="008669B2">
        <w:tc>
          <w:tcPr>
            <w:tcW w:w="1823" w:type="dxa"/>
            <w:tcBorders>
              <w:right w:val="single" w:sz="8" w:space="0" w:color="FF0000"/>
            </w:tcBorders>
          </w:tcPr>
          <w:p w14:paraId="2DDB2558" w14:textId="77777777" w:rsidR="00E15700" w:rsidRPr="00A57E67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8" w:space="0" w:color="FF0000"/>
            </w:tcBorders>
          </w:tcPr>
          <w:p w14:paraId="4B34721E" w14:textId="77777777" w:rsidR="00E15700" w:rsidRDefault="00E15700" w:rsidP="001E7792">
            <w:pPr>
              <w:tabs>
                <w:tab w:val="left" w:pos="910"/>
                <w:tab w:val="center" w:pos="1345"/>
              </w:tabs>
              <w:spacing w:line="203" w:lineRule="exact"/>
              <w:rPr>
                <w:noProof/>
              </w:rPr>
            </w:pPr>
          </w:p>
        </w:tc>
        <w:tc>
          <w:tcPr>
            <w:tcW w:w="360" w:type="dxa"/>
          </w:tcPr>
          <w:p w14:paraId="360AB7E0" w14:textId="77777777" w:rsidR="00E15700" w:rsidRPr="00A57E67" w:rsidRDefault="00E15700" w:rsidP="001E7792">
            <w:pPr>
              <w:tabs>
                <w:tab w:val="center" w:pos="1345"/>
              </w:tabs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right w:val="single" w:sz="4" w:space="0" w:color="FF0000"/>
            </w:tcBorders>
          </w:tcPr>
          <w:p w14:paraId="543CD115" w14:textId="375F31B5" w:rsidR="00E15700" w:rsidRDefault="00E15700" w:rsidP="001E7792">
            <w:pPr>
              <w:tabs>
                <w:tab w:val="center" w:pos="1345"/>
              </w:tabs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isting Certificate Serial No.</w:t>
            </w:r>
            <w:r w:rsidR="008669B2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="008669B2" w:rsidRPr="008669B2">
              <w:rPr>
                <w:rFonts w:ascii="Arial" w:hAnsi="Arial" w:cs="Arial"/>
                <w:sz w:val="20"/>
                <w:szCs w:val="20"/>
                <w:rtl/>
              </w:rPr>
              <w:t>الرقم التسلسلي للشهادة الحالية</w:t>
            </w:r>
          </w:p>
        </w:tc>
        <w:tc>
          <w:tcPr>
            <w:tcW w:w="459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3C2E021F" w14:textId="77777777" w:rsidR="00E15700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  <w:tcBorders>
              <w:left w:val="single" w:sz="4" w:space="0" w:color="FF0000"/>
              <w:right w:val="single" w:sz="8" w:space="0" w:color="FF0000"/>
            </w:tcBorders>
          </w:tcPr>
          <w:p w14:paraId="4C1443E4" w14:textId="77777777" w:rsidR="00E15700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5700" w14:paraId="0B3BE0AB" w14:textId="77777777" w:rsidTr="008669B2">
        <w:trPr>
          <w:trHeight w:val="152"/>
        </w:trPr>
        <w:tc>
          <w:tcPr>
            <w:tcW w:w="1823" w:type="dxa"/>
            <w:tcBorders>
              <w:right w:val="single" w:sz="8" w:space="0" w:color="FF0000"/>
            </w:tcBorders>
          </w:tcPr>
          <w:p w14:paraId="23DF248C" w14:textId="77777777" w:rsidR="00E15700" w:rsidRPr="00A57E67" w:rsidRDefault="00E15700" w:rsidP="001E7792">
            <w:pPr>
              <w:spacing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8" w:space="0" w:color="FF0000"/>
            </w:tcBorders>
          </w:tcPr>
          <w:p w14:paraId="4289C64E" w14:textId="77777777" w:rsidR="00E15700" w:rsidRPr="003A1054" w:rsidRDefault="00E15700" w:rsidP="001E7792">
            <w:pPr>
              <w:spacing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</w:tcPr>
          <w:p w14:paraId="3A89880F" w14:textId="77777777" w:rsidR="00E15700" w:rsidRPr="00A57E67" w:rsidRDefault="00E15700" w:rsidP="001E7792">
            <w:pPr>
              <w:spacing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gridSpan w:val="3"/>
          </w:tcPr>
          <w:p w14:paraId="49358C9A" w14:textId="77777777" w:rsidR="00E15700" w:rsidRDefault="00E15700" w:rsidP="001E7792">
            <w:pPr>
              <w:spacing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0" w:type="dxa"/>
            <w:tcBorders>
              <w:top w:val="single" w:sz="4" w:space="0" w:color="FF0000"/>
              <w:bottom w:val="single" w:sz="4" w:space="0" w:color="FF0000"/>
            </w:tcBorders>
          </w:tcPr>
          <w:p w14:paraId="265FD207" w14:textId="77777777" w:rsidR="00E15700" w:rsidRDefault="00E15700" w:rsidP="001E7792">
            <w:pPr>
              <w:spacing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  <w:tcBorders>
              <w:left w:val="nil"/>
              <w:right w:val="single" w:sz="8" w:space="0" w:color="FF0000"/>
            </w:tcBorders>
          </w:tcPr>
          <w:p w14:paraId="45092777" w14:textId="77777777" w:rsidR="00E15700" w:rsidRDefault="00E15700" w:rsidP="001E7792">
            <w:pPr>
              <w:spacing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5700" w14:paraId="7688101D" w14:textId="77777777" w:rsidTr="008669B2">
        <w:tc>
          <w:tcPr>
            <w:tcW w:w="1823" w:type="dxa"/>
            <w:tcBorders>
              <w:right w:val="single" w:sz="8" w:space="0" w:color="FF0000"/>
            </w:tcBorders>
          </w:tcPr>
          <w:p w14:paraId="1326AAD5" w14:textId="77777777" w:rsidR="00E15700" w:rsidRPr="00A57E67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8" w:space="0" w:color="FF0000"/>
            </w:tcBorders>
          </w:tcPr>
          <w:p w14:paraId="4D747562" w14:textId="77777777" w:rsidR="00E15700" w:rsidRDefault="00E15700" w:rsidP="001E7792">
            <w:pPr>
              <w:tabs>
                <w:tab w:val="left" w:pos="910"/>
                <w:tab w:val="center" w:pos="1345"/>
              </w:tabs>
              <w:spacing w:line="203" w:lineRule="exact"/>
              <w:rPr>
                <w:noProof/>
              </w:rPr>
            </w:pPr>
          </w:p>
        </w:tc>
        <w:tc>
          <w:tcPr>
            <w:tcW w:w="360" w:type="dxa"/>
          </w:tcPr>
          <w:p w14:paraId="07C81FCD" w14:textId="77777777" w:rsidR="00E15700" w:rsidRPr="00A57E67" w:rsidRDefault="00E15700" w:rsidP="001E7792">
            <w:pPr>
              <w:tabs>
                <w:tab w:val="center" w:pos="1345"/>
              </w:tabs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gridSpan w:val="3"/>
            <w:tcBorders>
              <w:right w:val="single" w:sz="4" w:space="0" w:color="FF0000"/>
            </w:tcBorders>
          </w:tcPr>
          <w:p w14:paraId="23789DDE" w14:textId="7EA29CD7" w:rsidR="00E15700" w:rsidRDefault="00E15700" w:rsidP="001E7792">
            <w:pPr>
              <w:tabs>
                <w:tab w:val="center" w:pos="1345"/>
              </w:tabs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ustification </w:t>
            </w:r>
            <w:r w:rsidR="00782EB4">
              <w:rPr>
                <w:rFonts w:ascii="Arial" w:hAnsi="Arial" w:cs="Arial"/>
                <w:sz w:val="20"/>
                <w:szCs w:val="20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 xml:space="preserve">f </w:t>
            </w:r>
            <w:r w:rsidR="00782EB4">
              <w:rPr>
                <w:rFonts w:ascii="Arial" w:hAnsi="Arial" w:cs="Arial"/>
                <w:sz w:val="20"/>
                <w:szCs w:val="20"/>
              </w:rPr>
              <w:t>R</w:t>
            </w:r>
            <w:r>
              <w:rPr>
                <w:rFonts w:ascii="Arial" w:hAnsi="Arial" w:cs="Arial"/>
                <w:sz w:val="20"/>
                <w:szCs w:val="20"/>
              </w:rPr>
              <w:t>e-</w:t>
            </w:r>
            <w:r w:rsidR="00782EB4">
              <w:rPr>
                <w:rFonts w:ascii="Arial" w:hAnsi="Arial" w:cs="Arial"/>
                <w:sz w:val="20"/>
                <w:szCs w:val="20"/>
              </w:rPr>
              <w:t>K</w:t>
            </w:r>
            <w:r>
              <w:rPr>
                <w:rFonts w:ascii="Arial" w:hAnsi="Arial" w:cs="Arial"/>
                <w:sz w:val="20"/>
                <w:szCs w:val="20"/>
              </w:rPr>
              <w:t>ey</w:t>
            </w:r>
            <w:r w:rsidR="008669B2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="008669B2" w:rsidRPr="008669B2">
              <w:rPr>
                <w:rFonts w:ascii="Arial" w:hAnsi="Arial" w:cs="Arial"/>
                <w:sz w:val="20"/>
                <w:szCs w:val="20"/>
                <w:rtl/>
              </w:rPr>
              <w:t>سبب التجديد</w:t>
            </w:r>
          </w:p>
        </w:tc>
        <w:tc>
          <w:tcPr>
            <w:tcW w:w="459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654D0F6F" w14:textId="77777777" w:rsidR="00E15700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  <w:tcBorders>
              <w:left w:val="single" w:sz="4" w:space="0" w:color="FF0000"/>
              <w:right w:val="single" w:sz="8" w:space="0" w:color="FF0000"/>
            </w:tcBorders>
          </w:tcPr>
          <w:p w14:paraId="58560198" w14:textId="77777777" w:rsidR="00E15700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5700" w14:paraId="71C51328" w14:textId="77777777" w:rsidTr="008669B2">
        <w:tc>
          <w:tcPr>
            <w:tcW w:w="1823" w:type="dxa"/>
            <w:tcBorders>
              <w:right w:val="single" w:sz="8" w:space="0" w:color="FF0000"/>
            </w:tcBorders>
          </w:tcPr>
          <w:p w14:paraId="5CDF17F4" w14:textId="77777777" w:rsidR="00E15700" w:rsidRPr="00A57E67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8" w:space="0" w:color="FF0000"/>
              <w:bottom w:val="single" w:sz="8" w:space="0" w:color="FF0000"/>
            </w:tcBorders>
          </w:tcPr>
          <w:p w14:paraId="75A6C95F" w14:textId="77777777" w:rsidR="00E15700" w:rsidRDefault="00E15700" w:rsidP="001E7792">
            <w:pPr>
              <w:tabs>
                <w:tab w:val="left" w:pos="910"/>
                <w:tab w:val="center" w:pos="1345"/>
              </w:tabs>
              <w:spacing w:line="203" w:lineRule="exact"/>
              <w:rPr>
                <w:noProof/>
              </w:rPr>
            </w:pPr>
          </w:p>
        </w:tc>
        <w:tc>
          <w:tcPr>
            <w:tcW w:w="2880" w:type="dxa"/>
            <w:gridSpan w:val="3"/>
            <w:tcBorders>
              <w:bottom w:val="single" w:sz="8" w:space="0" w:color="FF0000"/>
            </w:tcBorders>
          </w:tcPr>
          <w:p w14:paraId="1A884AA2" w14:textId="77777777" w:rsidR="00E15700" w:rsidRPr="00A57E67" w:rsidRDefault="00E15700" w:rsidP="001E7792">
            <w:pPr>
              <w:tabs>
                <w:tab w:val="center" w:pos="1345"/>
              </w:tabs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8" w:space="0" w:color="FF0000"/>
            </w:tcBorders>
          </w:tcPr>
          <w:p w14:paraId="79A3EBE9" w14:textId="77777777" w:rsidR="00E15700" w:rsidRDefault="00E15700" w:rsidP="001E7792">
            <w:pPr>
              <w:tabs>
                <w:tab w:val="center" w:pos="1345"/>
              </w:tabs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90" w:type="dxa"/>
            <w:tcBorders>
              <w:top w:val="single" w:sz="4" w:space="0" w:color="FF0000"/>
              <w:bottom w:val="single" w:sz="8" w:space="0" w:color="FF0000"/>
            </w:tcBorders>
          </w:tcPr>
          <w:p w14:paraId="209E394A" w14:textId="77777777" w:rsidR="00E15700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8" w:space="0" w:color="FF0000"/>
              <w:right w:val="single" w:sz="8" w:space="0" w:color="FF0000"/>
            </w:tcBorders>
          </w:tcPr>
          <w:p w14:paraId="7108983B" w14:textId="77777777" w:rsidR="00E15700" w:rsidRDefault="00E15700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07CCBF6" w14:textId="77777777" w:rsidR="00E15700" w:rsidRDefault="00E15700" w:rsidP="00E15700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0" w:type="auto"/>
        <w:tblInd w:w="-10" w:type="dxa"/>
        <w:tblBorders>
          <w:top w:val="single" w:sz="8" w:space="0" w:color="FF0000"/>
          <w:left w:val="single" w:sz="8" w:space="0" w:color="FF0000"/>
          <w:bottom w:val="single" w:sz="8" w:space="0" w:color="FF0000"/>
          <w:right w:val="single" w:sz="8" w:space="0" w:color="FF0000"/>
          <w:insideH w:val="single" w:sz="8" w:space="0" w:color="FF0000"/>
          <w:insideV w:val="single" w:sz="8" w:space="0" w:color="FF0000"/>
        </w:tblBorders>
        <w:shd w:val="clear" w:color="auto" w:fill="C00000"/>
        <w:tblLook w:val="04A0" w:firstRow="1" w:lastRow="0" w:firstColumn="1" w:lastColumn="0" w:noHBand="0" w:noVBand="1"/>
      </w:tblPr>
      <w:tblGrid>
        <w:gridCol w:w="11150"/>
      </w:tblGrid>
      <w:tr w:rsidR="002428D4" w:rsidRPr="002428D4" w14:paraId="5CC7AD27" w14:textId="77777777" w:rsidTr="002428D4">
        <w:trPr>
          <w:trHeight w:val="413"/>
        </w:trPr>
        <w:tc>
          <w:tcPr>
            <w:tcW w:w="11150" w:type="dxa"/>
            <w:shd w:val="clear" w:color="auto" w:fill="C00000"/>
          </w:tcPr>
          <w:p w14:paraId="0E974891" w14:textId="77777777" w:rsidR="008A40C9" w:rsidRPr="002428D4" w:rsidRDefault="008A40C9" w:rsidP="001E7792">
            <w:pPr>
              <w:tabs>
                <w:tab w:val="left" w:pos="6151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Information to be included in the certificate / 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>ا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ﻟﻣﻌﻠ</w:t>
            </w:r>
            <w:r w:rsidRPr="002428D4">
              <w:rPr>
                <w:rFonts w:ascii="Arial" w:hAnsi="Arial" w:cs="Arial" w:hint="eastAsia"/>
                <w:b/>
                <w:bCs/>
                <w:color w:val="FFFFFF" w:themeColor="background1"/>
                <w:sz w:val="20"/>
                <w:szCs w:val="20"/>
                <w:rtl/>
              </w:rPr>
              <w:t>و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ﻣﺎ</w:t>
            </w:r>
            <w:r w:rsidRPr="002428D4">
              <w:rPr>
                <w:rFonts w:ascii="Arial" w:hAnsi="Arial" w:cs="Arial" w:hint="eastAsia"/>
                <w:b/>
                <w:bCs/>
                <w:color w:val="FFFFFF" w:themeColor="background1"/>
                <w:sz w:val="20"/>
                <w:szCs w:val="20"/>
                <w:rtl/>
              </w:rPr>
              <w:t>ت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ا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ﻟﺗﻲ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ﺳﯾﺗ</w:t>
            </w:r>
            <w:r w:rsidRPr="002428D4">
              <w:rPr>
                <w:rFonts w:ascii="Arial" w:hAnsi="Arial" w:cs="Arial" w:hint="eastAsia"/>
                <w:b/>
                <w:bCs/>
                <w:color w:val="FFFFFF" w:themeColor="background1"/>
                <w:sz w:val="20"/>
                <w:szCs w:val="20"/>
                <w:rtl/>
              </w:rPr>
              <w:t>م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إدرا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ﺟﮭﺎ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ﻓﻲ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ا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ﻟﺷﮭﺎ</w:t>
            </w:r>
            <w:r w:rsidRPr="002428D4">
              <w:rPr>
                <w:rFonts w:ascii="Arial" w:hAnsi="Arial" w:cs="Arial" w:hint="eastAsia"/>
                <w:b/>
                <w:bCs/>
                <w:color w:val="FFFFFF" w:themeColor="background1"/>
                <w:sz w:val="20"/>
                <w:szCs w:val="20"/>
                <w:rtl/>
              </w:rPr>
              <w:t>دة</w:t>
            </w:r>
          </w:p>
        </w:tc>
      </w:tr>
    </w:tbl>
    <w:p w14:paraId="734AA022" w14:textId="77777777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3263"/>
        <w:gridCol w:w="6030"/>
        <w:gridCol w:w="1710"/>
      </w:tblGrid>
      <w:tr w:rsidR="008A40C9" w14:paraId="1C8AD764" w14:textId="77777777" w:rsidTr="001E7792">
        <w:tc>
          <w:tcPr>
            <w:tcW w:w="326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10EE38EF" w14:textId="39342B43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rganization Registration Number </w:t>
            </w:r>
          </w:p>
        </w:tc>
        <w:tc>
          <w:tcPr>
            <w:tcW w:w="603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1E0AD09D" w14:textId="77777777" w:rsidR="008A40C9" w:rsidRPr="00A57E67" w:rsidRDefault="008A40C9" w:rsidP="00700A2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1FF1DBD2" w14:textId="216C716C" w:rsidR="008A40C9" w:rsidRPr="006C3972" w:rsidRDefault="008A40C9" w:rsidP="001E7792">
            <w:pPr>
              <w:spacing w:before="60" w:after="60" w:line="203" w:lineRule="exac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C3972"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رﻗم ﺗﺳﺟﯾل اﻟﻣؤﺳﺳﺔ</w:t>
            </w:r>
          </w:p>
        </w:tc>
      </w:tr>
    </w:tbl>
    <w:p w14:paraId="1575D17A" w14:textId="77777777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3263"/>
        <w:gridCol w:w="6030"/>
        <w:gridCol w:w="1710"/>
      </w:tblGrid>
      <w:tr w:rsidR="008A40C9" w14:paraId="68C2A2B7" w14:textId="77777777" w:rsidTr="001E7792">
        <w:tc>
          <w:tcPr>
            <w:tcW w:w="326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63F1E6FF" w14:textId="77777777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tion Name (Legal Name) *</w:t>
            </w:r>
          </w:p>
        </w:tc>
        <w:tc>
          <w:tcPr>
            <w:tcW w:w="603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5237AEE2" w14:textId="0C050907" w:rsidR="008A40C9" w:rsidRPr="00A57E67" w:rsidRDefault="008A40C9" w:rsidP="002428D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3D3D03AC" w14:textId="77777777" w:rsidR="008A40C9" w:rsidRPr="006C3972" w:rsidRDefault="008A40C9" w:rsidP="001E7792">
            <w:pPr>
              <w:spacing w:before="60" w:after="60" w:line="203" w:lineRule="exac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C3972">
              <w:rPr>
                <w:rFonts w:ascii="Arial" w:hAnsi="Arial" w:cs="Arial"/>
                <w:color w:val="000000"/>
                <w:sz w:val="20"/>
                <w:szCs w:val="20"/>
              </w:rPr>
              <w:t xml:space="preserve"> * </w:t>
            </w:r>
            <w:r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ﻹﺳم اﻟﻘﺎﻧوﻧﻲ ﻟﻠﻣؤﺳﺳﺔ</w:t>
            </w:r>
          </w:p>
        </w:tc>
      </w:tr>
    </w:tbl>
    <w:p w14:paraId="0DE94064" w14:textId="4E237760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3263"/>
        <w:gridCol w:w="2250"/>
        <w:gridCol w:w="270"/>
        <w:gridCol w:w="2430"/>
        <w:gridCol w:w="2790"/>
      </w:tblGrid>
      <w:tr w:rsidR="00E11811" w14:paraId="0E5CD1F4" w14:textId="77777777" w:rsidTr="002428D4">
        <w:trPr>
          <w:trHeight w:val="300"/>
        </w:trPr>
        <w:tc>
          <w:tcPr>
            <w:tcW w:w="326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4EF94C8D" w14:textId="0E3C48ED" w:rsidR="00E11811" w:rsidRPr="00A57E67" w:rsidRDefault="00E11811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rganizational Unit / </w:t>
            </w:r>
            <w:r w:rsidR="003E3960">
              <w:rPr>
                <w:rFonts w:ascii="Arial" w:hAnsi="Arial" w:cs="Arial" w:hint="cs"/>
                <w:sz w:val="20"/>
                <w:szCs w:val="20"/>
                <w:rtl/>
              </w:rPr>
              <w:t>ال</w:t>
            </w:r>
            <w:r w:rsidR="006C3972"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 xml:space="preserve">وحدة </w:t>
            </w:r>
            <w:r w:rsidR="003E3960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ال</w:t>
            </w:r>
            <w:r w:rsidR="006C3972"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تنظيمية</w:t>
            </w:r>
          </w:p>
        </w:tc>
        <w:tc>
          <w:tcPr>
            <w:tcW w:w="22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4CFA9AF5" w14:textId="77777777" w:rsidR="00E11811" w:rsidRDefault="00E11811" w:rsidP="001E7792">
            <w:pPr>
              <w:tabs>
                <w:tab w:val="left" w:pos="910"/>
                <w:tab w:val="center" w:pos="1345"/>
              </w:tabs>
              <w:spacing w:before="60" w:after="60" w:line="203" w:lineRule="exact"/>
              <w:jc w:val="center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45178BC2" w14:textId="77777777" w:rsidR="00E11811" w:rsidRDefault="00E11811" w:rsidP="001E7792">
            <w:pPr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33597AC0" w14:textId="5EBCF4A9" w:rsidR="00E11811" w:rsidRPr="00A57E67" w:rsidRDefault="00E11811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mmon </w:t>
            </w:r>
            <w:r w:rsidR="00973CCA">
              <w:rPr>
                <w:rFonts w:ascii="Arial" w:hAnsi="Arial" w:cs="Arial"/>
                <w:sz w:val="20"/>
                <w:szCs w:val="20"/>
              </w:rPr>
              <w:t>Name</w:t>
            </w:r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="00973CCA">
              <w:rPr>
                <w:rFonts w:ascii="Arial" w:hAnsi="Arial" w:cs="Arial" w:hint="cs"/>
                <w:sz w:val="20"/>
                <w:szCs w:val="20"/>
                <w:rtl/>
              </w:rPr>
              <w:t>ال</w:t>
            </w:r>
            <w:r w:rsidR="006C3972" w:rsidRPr="006C3972">
              <w:rPr>
                <w:rFonts w:ascii="Arial" w:hAnsi="Arial" w:cs="Arial"/>
                <w:sz w:val="20"/>
                <w:szCs w:val="20"/>
                <w:rtl/>
              </w:rPr>
              <w:t xml:space="preserve">اسم </w:t>
            </w:r>
            <w:r w:rsidR="00973CCA">
              <w:rPr>
                <w:rFonts w:ascii="Arial" w:hAnsi="Arial" w:cs="Arial" w:hint="cs"/>
                <w:sz w:val="20"/>
                <w:szCs w:val="20"/>
                <w:rtl/>
              </w:rPr>
              <w:t>ال</w:t>
            </w:r>
            <w:r w:rsidR="006C3972" w:rsidRPr="006C3972">
              <w:rPr>
                <w:rFonts w:ascii="Arial" w:hAnsi="Arial" w:cs="Arial"/>
                <w:sz w:val="20"/>
                <w:szCs w:val="20"/>
                <w:rtl/>
              </w:rPr>
              <w:t>شائع</w:t>
            </w:r>
            <w:r w:rsidR="00252680">
              <w:rPr>
                <w:rFonts w:ascii="Arial" w:hAnsi="Arial" w:cs="Arial"/>
                <w:sz w:val="20"/>
                <w:szCs w:val="20"/>
              </w:rPr>
              <w:t xml:space="preserve"> *</w:t>
            </w:r>
          </w:p>
        </w:tc>
        <w:tc>
          <w:tcPr>
            <w:tcW w:w="279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0AC6F976" w14:textId="3838144E" w:rsidR="00E11811" w:rsidRPr="00A57E67" w:rsidRDefault="00E11811" w:rsidP="001E7792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9EF25F4" w14:textId="77777777" w:rsidR="00E11811" w:rsidRDefault="00E11811" w:rsidP="00E11811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3263"/>
        <w:gridCol w:w="6030"/>
        <w:gridCol w:w="1710"/>
      </w:tblGrid>
      <w:tr w:rsidR="008A40C9" w14:paraId="35A0D5D4" w14:textId="77777777" w:rsidTr="001E7792">
        <w:tc>
          <w:tcPr>
            <w:tcW w:w="3263" w:type="dxa"/>
            <w:tcBorders>
              <w:top w:val="nil"/>
              <w:left w:val="nil"/>
              <w:bottom w:val="nil"/>
              <w:right w:val="single" w:sz="8" w:space="0" w:color="FF0000"/>
            </w:tcBorders>
          </w:tcPr>
          <w:p w14:paraId="383E3D39" w14:textId="0075CDDE" w:rsidR="008A40C9" w:rsidRPr="00EF42E8" w:rsidRDefault="008A40C9" w:rsidP="00194526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tion Address Details *</w:t>
            </w:r>
          </w:p>
        </w:tc>
        <w:tc>
          <w:tcPr>
            <w:tcW w:w="6030" w:type="dxa"/>
            <w:tcBorders>
              <w:top w:val="single" w:sz="8" w:space="0" w:color="FF0000"/>
              <w:left w:val="single" w:sz="8" w:space="0" w:color="FF0000"/>
              <w:bottom w:val="single" w:sz="8" w:space="0" w:color="FF0000"/>
              <w:right w:val="single" w:sz="8" w:space="0" w:color="FF0000"/>
            </w:tcBorders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4"/>
              <w:gridCol w:w="1445"/>
              <w:gridCol w:w="3240"/>
              <w:gridCol w:w="805"/>
              <w:gridCol w:w="251"/>
            </w:tblGrid>
            <w:tr w:rsidR="008A40C9" w14:paraId="7EBEC4AF" w14:textId="77777777" w:rsidTr="00B4372D">
              <w:tc>
                <w:tcPr>
                  <w:tcW w:w="264" w:type="dxa"/>
                </w:tcPr>
                <w:p w14:paraId="46BF7977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45" w:type="dxa"/>
                </w:tcPr>
                <w:p w14:paraId="3AA3A831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3240" w:type="dxa"/>
                  <w:tcBorders>
                    <w:bottom w:val="single" w:sz="4" w:space="0" w:color="FF0000"/>
                  </w:tcBorders>
                </w:tcPr>
                <w:p w14:paraId="33783119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805" w:type="dxa"/>
                </w:tcPr>
                <w:p w14:paraId="250068FF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51" w:type="dxa"/>
                </w:tcPr>
                <w:p w14:paraId="1BC8BB1B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8A40C9" w14:paraId="7D23F320" w14:textId="77777777" w:rsidTr="00B4372D">
              <w:tc>
                <w:tcPr>
                  <w:tcW w:w="264" w:type="dxa"/>
                </w:tcPr>
                <w:p w14:paraId="778C7185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45" w:type="dxa"/>
                  <w:tcBorders>
                    <w:right w:val="single" w:sz="4" w:space="0" w:color="FF0000"/>
                  </w:tcBorders>
                </w:tcPr>
                <w:p w14:paraId="61EBF692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Locality / City</w:t>
                  </w:r>
                </w:p>
              </w:tc>
              <w:tc>
                <w:tcPr>
                  <w:tcW w:w="3240" w:type="dxa"/>
                  <w:tcBorders>
                    <w:top w:val="single" w:sz="4" w:space="0" w:color="FF0000"/>
                    <w:left w:val="single" w:sz="4" w:space="0" w:color="FF0000"/>
                    <w:bottom w:val="single" w:sz="4" w:space="0" w:color="FF0000"/>
                    <w:right w:val="single" w:sz="4" w:space="0" w:color="FF0000"/>
                  </w:tcBorders>
                </w:tcPr>
                <w:p w14:paraId="345F379A" w14:textId="5A6FC81B" w:rsidR="008A40C9" w:rsidRDefault="008A40C9" w:rsidP="00E00413">
                  <w:pPr>
                    <w:spacing w:before="60" w:after="60" w:line="203" w:lineRule="exact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805" w:type="dxa"/>
                  <w:tcBorders>
                    <w:left w:val="single" w:sz="4" w:space="0" w:color="FF0000"/>
                  </w:tcBorders>
                </w:tcPr>
                <w:p w14:paraId="43E4CC63" w14:textId="77777777" w:rsidR="008A40C9" w:rsidRPr="006C3972" w:rsidRDefault="008A40C9" w:rsidP="001E7792">
                  <w:pPr>
                    <w:spacing w:before="60" w:after="60" w:line="203" w:lineRule="exact"/>
                    <w:jc w:val="righ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C3972">
                    <w:rPr>
                      <w:rFonts w:ascii="Arial" w:hAnsi="Arial" w:cs="Arial"/>
                      <w:color w:val="000000"/>
                      <w:sz w:val="20"/>
                      <w:szCs w:val="20"/>
                      <w:rtl/>
                    </w:rPr>
                    <w:t>اﻟﻣدﯾﻧﺔ</w:t>
                  </w:r>
                </w:p>
              </w:tc>
              <w:tc>
                <w:tcPr>
                  <w:tcW w:w="251" w:type="dxa"/>
                </w:tcPr>
                <w:p w14:paraId="3B81C9B5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8A40C9" w14:paraId="7F6464D3" w14:textId="77777777" w:rsidTr="00B4372D">
              <w:trPr>
                <w:trHeight w:val="152"/>
              </w:trPr>
              <w:tc>
                <w:tcPr>
                  <w:tcW w:w="264" w:type="dxa"/>
                </w:tcPr>
                <w:p w14:paraId="673312AD" w14:textId="77777777" w:rsidR="008A40C9" w:rsidRDefault="008A40C9" w:rsidP="001E7792">
                  <w:pPr>
                    <w:spacing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45" w:type="dxa"/>
                </w:tcPr>
                <w:p w14:paraId="2D606106" w14:textId="77777777" w:rsidR="008A40C9" w:rsidRDefault="008A40C9" w:rsidP="001E7792">
                  <w:pPr>
                    <w:spacing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3240" w:type="dxa"/>
                  <w:tcBorders>
                    <w:top w:val="single" w:sz="4" w:space="0" w:color="FF0000"/>
                    <w:bottom w:val="single" w:sz="4" w:space="0" w:color="FF0000"/>
                  </w:tcBorders>
                </w:tcPr>
                <w:p w14:paraId="6576E56A" w14:textId="77777777" w:rsidR="008A40C9" w:rsidRDefault="008A40C9" w:rsidP="001E7792">
                  <w:pPr>
                    <w:spacing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805" w:type="dxa"/>
                </w:tcPr>
                <w:p w14:paraId="1D4C033A" w14:textId="77777777" w:rsidR="008A40C9" w:rsidRDefault="008A40C9" w:rsidP="001E7792">
                  <w:pPr>
                    <w:spacing w:line="203" w:lineRule="exact"/>
                    <w:jc w:val="right"/>
                    <w:rPr>
                      <w:rFonts w:ascii="Arial" w:hAnsi="Arial" w:cs="Arial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251" w:type="dxa"/>
                </w:tcPr>
                <w:p w14:paraId="08249B3F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8A40C9" w14:paraId="7FF53E5C" w14:textId="77777777" w:rsidTr="00B4372D">
              <w:tc>
                <w:tcPr>
                  <w:tcW w:w="264" w:type="dxa"/>
                </w:tcPr>
                <w:p w14:paraId="497CE18C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45" w:type="dxa"/>
                  <w:tcBorders>
                    <w:right w:val="single" w:sz="4" w:space="0" w:color="FF0000"/>
                  </w:tcBorders>
                </w:tcPr>
                <w:p w14:paraId="56E58B1B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Country</w:t>
                  </w:r>
                </w:p>
              </w:tc>
              <w:tc>
                <w:tcPr>
                  <w:tcW w:w="3240" w:type="dxa"/>
                  <w:tcBorders>
                    <w:top w:val="single" w:sz="4" w:space="0" w:color="FF0000"/>
                    <w:left w:val="single" w:sz="4" w:space="0" w:color="FF0000"/>
                    <w:bottom w:val="single" w:sz="4" w:space="0" w:color="FF0000"/>
                    <w:right w:val="single" w:sz="4" w:space="0" w:color="FF0000"/>
                  </w:tcBorders>
                </w:tcPr>
                <w:p w14:paraId="3F165D15" w14:textId="0D5C9080" w:rsidR="008A40C9" w:rsidRDefault="008A40C9" w:rsidP="00E00413">
                  <w:pPr>
                    <w:spacing w:before="60" w:after="60" w:line="203" w:lineRule="exact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805" w:type="dxa"/>
                  <w:tcBorders>
                    <w:left w:val="single" w:sz="4" w:space="0" w:color="FF0000"/>
                  </w:tcBorders>
                </w:tcPr>
                <w:p w14:paraId="57FDB30A" w14:textId="77777777" w:rsidR="008A40C9" w:rsidRPr="006C3972" w:rsidRDefault="008A40C9" w:rsidP="001E7792">
                  <w:pPr>
                    <w:spacing w:before="60" w:after="60" w:line="203" w:lineRule="exact"/>
                    <w:jc w:val="righ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C3972">
                    <w:rPr>
                      <w:rFonts w:ascii="Arial" w:hAnsi="Arial" w:cs="Arial"/>
                      <w:color w:val="000000"/>
                      <w:sz w:val="20"/>
                      <w:szCs w:val="20"/>
                      <w:rtl/>
                    </w:rPr>
                    <w:t>اﻟدوﻟﺔ</w:t>
                  </w:r>
                </w:p>
              </w:tc>
              <w:tc>
                <w:tcPr>
                  <w:tcW w:w="251" w:type="dxa"/>
                </w:tcPr>
                <w:p w14:paraId="3ACA5A41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8A40C9" w14:paraId="78485CA7" w14:textId="77777777" w:rsidTr="00B4372D">
              <w:tc>
                <w:tcPr>
                  <w:tcW w:w="264" w:type="dxa"/>
                </w:tcPr>
                <w:p w14:paraId="7E664BF3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45" w:type="dxa"/>
                </w:tcPr>
                <w:p w14:paraId="357CA549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3240" w:type="dxa"/>
                  <w:tcBorders>
                    <w:top w:val="single" w:sz="4" w:space="0" w:color="FF0000"/>
                  </w:tcBorders>
                </w:tcPr>
                <w:p w14:paraId="09DDACAD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805" w:type="dxa"/>
                </w:tcPr>
                <w:p w14:paraId="18362372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51" w:type="dxa"/>
                </w:tcPr>
                <w:p w14:paraId="6FFA8189" w14:textId="77777777" w:rsidR="008A40C9" w:rsidRDefault="008A40C9" w:rsidP="001E7792">
                  <w:pPr>
                    <w:spacing w:before="60" w:after="60" w:line="203" w:lineRule="exac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0B17647D" w14:textId="77777777" w:rsidR="008A40C9" w:rsidRPr="00A57E67" w:rsidRDefault="008A40C9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8" w:space="0" w:color="FF0000"/>
              <w:bottom w:val="nil"/>
              <w:right w:val="nil"/>
            </w:tcBorders>
          </w:tcPr>
          <w:p w14:paraId="1B76BF97" w14:textId="77777777" w:rsidR="008A40C9" w:rsidRPr="006C3972" w:rsidRDefault="008A40C9" w:rsidP="001E7792">
            <w:pPr>
              <w:spacing w:before="60" w:after="60" w:line="203" w:lineRule="exac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C3972">
              <w:rPr>
                <w:rFonts w:ascii="Arial" w:hAnsi="Arial" w:cs="Arial"/>
                <w:color w:val="000000"/>
                <w:sz w:val="20"/>
                <w:szCs w:val="20"/>
              </w:rPr>
              <w:t xml:space="preserve"> * </w:t>
            </w:r>
            <w:r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ﻋﻧوان اﻟﻣؤﺳﺳﺔ</w:t>
            </w:r>
          </w:p>
        </w:tc>
      </w:tr>
      <w:bookmarkEnd w:id="0"/>
    </w:tbl>
    <w:p w14:paraId="7637F4EA" w14:textId="24EBA502" w:rsidR="008A40C9" w:rsidRDefault="008A40C9" w:rsidP="008A40C9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p w14:paraId="7F25FFBC" w14:textId="0BF66359" w:rsidR="00555F44" w:rsidRDefault="00555F44">
      <w:pPr>
        <w:rPr>
          <w:rFonts w:ascii="Arial" w:hAnsi="Arial" w:cs="Arial"/>
          <w:b/>
          <w:bCs/>
          <w:color w:val="990000"/>
          <w:sz w:val="20"/>
          <w:szCs w:val="20"/>
        </w:rPr>
      </w:pPr>
      <w:r>
        <w:rPr>
          <w:rFonts w:ascii="Arial" w:hAnsi="Arial" w:cs="Arial"/>
          <w:b/>
          <w:bCs/>
          <w:color w:val="990000"/>
          <w:sz w:val="20"/>
          <w:szCs w:val="20"/>
        </w:rPr>
        <w:br w:type="page"/>
      </w:r>
    </w:p>
    <w:tbl>
      <w:tblPr>
        <w:tblStyle w:val="TableGrid"/>
        <w:tblW w:w="0" w:type="auto"/>
        <w:tblInd w:w="-10" w:type="dxa"/>
        <w:tblBorders>
          <w:top w:val="single" w:sz="8" w:space="0" w:color="FF0000"/>
          <w:left w:val="single" w:sz="8" w:space="0" w:color="FF0000"/>
          <w:bottom w:val="single" w:sz="8" w:space="0" w:color="FF0000"/>
          <w:right w:val="single" w:sz="8" w:space="0" w:color="FF0000"/>
          <w:insideH w:val="single" w:sz="8" w:space="0" w:color="FF0000"/>
          <w:insideV w:val="single" w:sz="8" w:space="0" w:color="FF0000"/>
        </w:tblBorders>
        <w:shd w:val="clear" w:color="auto" w:fill="C00000"/>
        <w:tblLook w:val="04A0" w:firstRow="1" w:lastRow="0" w:firstColumn="1" w:lastColumn="0" w:noHBand="0" w:noVBand="1"/>
      </w:tblPr>
      <w:tblGrid>
        <w:gridCol w:w="11150"/>
      </w:tblGrid>
      <w:tr w:rsidR="002428D4" w:rsidRPr="002428D4" w14:paraId="53AAFFED" w14:textId="77777777" w:rsidTr="002428D4">
        <w:trPr>
          <w:trHeight w:val="413"/>
        </w:trPr>
        <w:tc>
          <w:tcPr>
            <w:tcW w:w="11150" w:type="dxa"/>
            <w:shd w:val="clear" w:color="auto" w:fill="C00000"/>
          </w:tcPr>
          <w:p w14:paraId="055CC981" w14:textId="12287587" w:rsidR="008C4E15" w:rsidRPr="002428D4" w:rsidRDefault="008C4E15" w:rsidP="001E7792">
            <w:pPr>
              <w:tabs>
                <w:tab w:val="left" w:pos="6151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 xml:space="preserve">Acknowledgement / 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>ا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ﻟﻣ</w:t>
            </w:r>
            <w:r w:rsidRPr="002428D4">
              <w:rPr>
                <w:rFonts w:ascii="Arial" w:hAnsi="Arial" w:cs="Arial" w:hint="eastAsia"/>
                <w:b/>
                <w:bCs/>
                <w:color w:val="FFFFFF" w:themeColor="background1"/>
                <w:sz w:val="20"/>
                <w:szCs w:val="20"/>
                <w:rtl/>
              </w:rPr>
              <w:t>وا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ﻓﻘﺔ</w:t>
            </w:r>
          </w:p>
        </w:tc>
      </w:tr>
    </w:tbl>
    <w:p w14:paraId="62290B6D" w14:textId="77777777" w:rsidR="008C4E15" w:rsidRDefault="008C4E15" w:rsidP="008C4E15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11003"/>
      </w:tblGrid>
      <w:tr w:rsidR="00A06D99" w14:paraId="79246A4B" w14:textId="77777777" w:rsidTr="0023097A">
        <w:tc>
          <w:tcPr>
            <w:tcW w:w="11003" w:type="dxa"/>
            <w:tcBorders>
              <w:top w:val="nil"/>
              <w:left w:val="nil"/>
              <w:bottom w:val="nil"/>
              <w:right w:val="nil"/>
            </w:tcBorders>
          </w:tcPr>
          <w:p w14:paraId="1D419CAD" w14:textId="44D916C2" w:rsidR="00A06D99" w:rsidRPr="00A57E67" w:rsidRDefault="00A06D99" w:rsidP="00A06D99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  <w:rtl/>
                <w:lang w:bidi="ar-AE"/>
              </w:rPr>
            </w:pPr>
            <w:r w:rsidRPr="008C4E15">
              <w:rPr>
                <w:rFonts w:ascii="Arial" w:hAnsi="Arial" w:cs="Arial"/>
                <w:sz w:val="20"/>
                <w:szCs w:val="20"/>
              </w:rPr>
              <w:t>Signing this request form is acknowledgment of the validity and completeness of supplied information above. Sign</w:t>
            </w:r>
            <w:r w:rsidR="00AD0AE2">
              <w:rPr>
                <w:rFonts w:ascii="Arial" w:hAnsi="Arial" w:cs="Arial"/>
                <w:sz w:val="20"/>
                <w:szCs w:val="20"/>
              </w:rPr>
              <w:t>ing personnel</w:t>
            </w:r>
            <w:r w:rsidRPr="008C4E15">
              <w:rPr>
                <w:rFonts w:ascii="Arial" w:hAnsi="Arial" w:cs="Arial"/>
                <w:sz w:val="20"/>
                <w:szCs w:val="20"/>
              </w:rPr>
              <w:t xml:space="preserve"> confirm </w:t>
            </w:r>
            <w:r w:rsidR="00AD0AE2">
              <w:rPr>
                <w:rFonts w:ascii="Arial" w:hAnsi="Arial" w:cs="Arial"/>
                <w:sz w:val="20"/>
                <w:szCs w:val="20"/>
              </w:rPr>
              <w:t xml:space="preserve">their </w:t>
            </w:r>
            <w:r w:rsidRPr="008C4E15">
              <w:rPr>
                <w:rFonts w:ascii="Arial" w:hAnsi="Arial" w:cs="Arial"/>
                <w:sz w:val="20"/>
                <w:szCs w:val="20"/>
              </w:rPr>
              <w:t xml:space="preserve">full obligation to the terms and conditions </w:t>
            </w:r>
            <w:r w:rsidR="00AD0AE2">
              <w:rPr>
                <w:rFonts w:ascii="Arial" w:hAnsi="Arial" w:cs="Arial"/>
                <w:sz w:val="20"/>
                <w:szCs w:val="20"/>
              </w:rPr>
              <w:t xml:space="preserve">mentioned in the subscriber agreement </w:t>
            </w:r>
            <w:r w:rsidRPr="008C4E15">
              <w:rPr>
                <w:rFonts w:ascii="Arial" w:hAnsi="Arial" w:cs="Arial"/>
                <w:sz w:val="20"/>
                <w:szCs w:val="20"/>
              </w:rPr>
              <w:t>of the usage of the request</w:t>
            </w:r>
            <w:r w:rsidR="00AD0AE2">
              <w:rPr>
                <w:rFonts w:ascii="Arial" w:hAnsi="Arial" w:cs="Arial"/>
                <w:sz w:val="20"/>
                <w:szCs w:val="20"/>
              </w:rPr>
              <w:t>ed</w:t>
            </w:r>
            <w:r w:rsidRPr="008C4E15">
              <w:rPr>
                <w:rFonts w:ascii="Arial" w:hAnsi="Arial" w:cs="Arial"/>
                <w:sz w:val="20"/>
                <w:szCs w:val="20"/>
              </w:rPr>
              <w:t xml:space="preserve"> certificate and acknowledge </w:t>
            </w:r>
            <w:r w:rsidR="00AD0AE2">
              <w:rPr>
                <w:rFonts w:ascii="Arial" w:hAnsi="Arial" w:cs="Arial"/>
                <w:sz w:val="20"/>
                <w:szCs w:val="20"/>
              </w:rPr>
              <w:t xml:space="preserve">their </w:t>
            </w:r>
            <w:r w:rsidRPr="008C4E15">
              <w:rPr>
                <w:rFonts w:ascii="Arial" w:hAnsi="Arial" w:cs="Arial"/>
                <w:sz w:val="20"/>
                <w:szCs w:val="20"/>
              </w:rPr>
              <w:t>full understanding of th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4E15">
              <w:rPr>
                <w:rFonts w:ascii="Arial" w:hAnsi="Arial" w:cs="Arial"/>
                <w:sz w:val="20"/>
                <w:szCs w:val="20"/>
              </w:rPr>
              <w:t>accompanied CP of such certificate.</w:t>
            </w:r>
          </w:p>
        </w:tc>
      </w:tr>
      <w:tr w:rsidR="00A06D99" w14:paraId="601D99A6" w14:textId="77777777" w:rsidTr="00612FF6">
        <w:tc>
          <w:tcPr>
            <w:tcW w:w="11003" w:type="dxa"/>
            <w:tcBorders>
              <w:top w:val="nil"/>
              <w:left w:val="nil"/>
              <w:bottom w:val="nil"/>
              <w:right w:val="nil"/>
            </w:tcBorders>
          </w:tcPr>
          <w:p w14:paraId="6A3721EE" w14:textId="42B42A01" w:rsidR="00A06D99" w:rsidRPr="008C4E15" w:rsidRDefault="00A06D99" w:rsidP="002216E9">
            <w:pPr>
              <w:spacing w:before="60" w:after="60" w:line="203" w:lineRule="exact"/>
              <w:jc w:val="right"/>
              <w:rPr>
                <w:rFonts w:ascii="Arial" w:hAnsi="Arial" w:cs="Arial"/>
                <w:sz w:val="20"/>
                <w:szCs w:val="20"/>
                <w:rtl/>
                <w:lang w:bidi="ar-AE"/>
              </w:rPr>
            </w:pP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>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ﺗ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و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ﻗﯾﻊ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ﻋﻠﻰ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ھذا 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ط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ﻠ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ب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ھو 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ﺗﺄﻛﯾ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د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ﻋﻠﻰ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ﺻﺣﺔ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و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ﺗﻛﺎﻣ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ل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ﻣﻌﻠ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و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ﻣﺎ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ت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ﻣ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ر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ﻓﻘﺔ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ﻠ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ط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ﻠ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ب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>.</w:t>
            </w:r>
            <w:r w:rsidR="00657BE2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على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ﻣ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و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ﻗﻊ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</w:t>
            </w:r>
            <w:r w:rsidR="00657BE2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 xml:space="preserve">أن 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ﯾﻠﺗ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زم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ﺑﺟﻣﯾﻊ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ﺷ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روط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و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ﻘ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و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ﻧﯾ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ن</w:t>
            </w:r>
            <w:r w:rsidR="002216E9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 xml:space="preserve"> المذكورة في اتفاقية الإشتراك و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ﻣﺻﺎﺣﺑﺔ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</w:t>
            </w:r>
            <w:r w:rsidR="002216E9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استمارة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ط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ب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و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ﯾ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ؤ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ﻛ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د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در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ﯾﺗﮫ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و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ﻋﻠﻣﮫ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ﺗﺎ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م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ﺑﻣﺎ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ورد 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ﻓﻲ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و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ﺛﯾﻘﺔ</w:t>
            </w:r>
            <w:r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 xml:space="preserve"> 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ﺳﯾﺎﺳﺎ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ت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و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ﻻﺳﺗﺧ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د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ﻣﺎ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ت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ﮭ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ذا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ﻐ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رض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ﻣ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ن</w:t>
            </w:r>
            <w:r w:rsidRPr="008C4E15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ا</w:t>
            </w:r>
            <w:r w:rsidRPr="008C4E15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ﺷﮭﺎ</w:t>
            </w:r>
            <w:r w:rsidRPr="008C4E15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دات</w:t>
            </w:r>
            <w:r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.</w:t>
            </w:r>
          </w:p>
        </w:tc>
      </w:tr>
    </w:tbl>
    <w:p w14:paraId="050EAA19" w14:textId="77777777" w:rsidR="008C4E15" w:rsidRDefault="008C4E15" w:rsidP="008C4E15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p w14:paraId="2CEA2B21" w14:textId="16563D2D" w:rsidR="00F45FE1" w:rsidRDefault="00F45FE1" w:rsidP="00A74031">
      <w:pPr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8"/>
        <w:gridCol w:w="3690"/>
        <w:gridCol w:w="3695"/>
      </w:tblGrid>
      <w:tr w:rsidR="00626D14" w:rsidRPr="00A57E67" w14:paraId="569CBF1C" w14:textId="77777777" w:rsidTr="00626D14">
        <w:tc>
          <w:tcPr>
            <w:tcW w:w="3618" w:type="dxa"/>
          </w:tcPr>
          <w:p w14:paraId="05B28ADE" w14:textId="1803532E" w:rsidR="00626D14" w:rsidRPr="00A57E67" w:rsidRDefault="00626D14" w:rsidP="00626D1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26D14">
              <w:rPr>
                <w:rFonts w:ascii="Arial" w:hAnsi="Arial" w:cs="Arial"/>
                <w:sz w:val="20"/>
                <w:szCs w:val="20"/>
              </w:rPr>
              <w:t>Requester Date and Signature</w:t>
            </w:r>
          </w:p>
        </w:tc>
        <w:tc>
          <w:tcPr>
            <w:tcW w:w="3690" w:type="dxa"/>
          </w:tcPr>
          <w:p w14:paraId="2D861ED9" w14:textId="77777777" w:rsidR="00626D14" w:rsidRPr="00A57E67" w:rsidRDefault="00626D14" w:rsidP="001E7792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5" w:type="dxa"/>
          </w:tcPr>
          <w:p w14:paraId="0D5A2727" w14:textId="09F90CD1" w:rsidR="00626D14" w:rsidRPr="00A57E67" w:rsidRDefault="00626D14" w:rsidP="00626D1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  <w:rtl/>
                <w:lang w:bidi="ar-AE"/>
              </w:rPr>
            </w:pPr>
            <w:r w:rsidRPr="00626D14">
              <w:rPr>
                <w:rFonts w:ascii="Arial" w:hAnsi="Arial" w:cs="Arial"/>
                <w:sz w:val="20"/>
                <w:szCs w:val="20"/>
                <w:lang w:bidi="ar-AE"/>
              </w:rPr>
              <w:t>Authorized Person Date and Signature</w:t>
            </w:r>
          </w:p>
        </w:tc>
      </w:tr>
      <w:tr w:rsidR="00626D14" w:rsidRPr="00A57E67" w14:paraId="1C952FB6" w14:textId="77777777" w:rsidTr="00626D14">
        <w:tc>
          <w:tcPr>
            <w:tcW w:w="3618" w:type="dxa"/>
          </w:tcPr>
          <w:p w14:paraId="297DB603" w14:textId="3EAEC61F" w:rsidR="00626D14" w:rsidRPr="00626D14" w:rsidRDefault="00626D14" w:rsidP="00626D1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26D14">
              <w:rPr>
                <w:rFonts w:ascii="Arial" w:hAnsi="Arial" w:cs="Arial" w:hint="cs"/>
                <w:sz w:val="20"/>
                <w:szCs w:val="20"/>
                <w:rtl/>
              </w:rPr>
              <w:t>ﻣﻘﺪ</w:t>
            </w:r>
            <w:r w:rsidRPr="00626D14">
              <w:rPr>
                <w:rFonts w:ascii="Arial" w:hAnsi="Arial" w:cs="Arial" w:hint="eastAsia"/>
                <w:sz w:val="20"/>
                <w:szCs w:val="20"/>
                <w:rtl/>
              </w:rPr>
              <w:t>م</w:t>
            </w:r>
            <w:r w:rsidRPr="00626D14">
              <w:rPr>
                <w:rFonts w:ascii="Arial" w:hAnsi="Arial" w:cs="Arial"/>
                <w:sz w:val="20"/>
                <w:szCs w:val="20"/>
                <w:rtl/>
              </w:rPr>
              <w:t xml:space="preserve"> ا</w:t>
            </w:r>
            <w:r w:rsidRPr="00626D14">
              <w:rPr>
                <w:rFonts w:ascii="Arial" w:hAnsi="Arial" w:cs="Arial" w:hint="cs"/>
                <w:sz w:val="20"/>
                <w:szCs w:val="20"/>
                <w:rtl/>
              </w:rPr>
              <w:t>ﻟﻄﻠﺐ</w:t>
            </w:r>
            <w:r w:rsidRPr="00626D14">
              <w:rPr>
                <w:rFonts w:ascii="Arial" w:hAnsi="Arial" w:cs="Arial"/>
                <w:sz w:val="20"/>
                <w:szCs w:val="20"/>
                <w:rtl/>
              </w:rPr>
              <w:t xml:space="preserve"> وا</w:t>
            </w:r>
            <w:r w:rsidRPr="00626D14">
              <w:rPr>
                <w:rFonts w:ascii="Arial" w:hAnsi="Arial" w:cs="Arial" w:hint="cs"/>
                <w:sz w:val="20"/>
                <w:szCs w:val="20"/>
                <w:rtl/>
              </w:rPr>
              <w:t>ﻟﺘﺎ</w:t>
            </w:r>
            <w:r w:rsidRPr="00626D14">
              <w:rPr>
                <w:rFonts w:ascii="Arial" w:hAnsi="Arial" w:cs="Arial" w:hint="eastAsia"/>
                <w:sz w:val="20"/>
                <w:szCs w:val="20"/>
                <w:rtl/>
              </w:rPr>
              <w:t>ر</w:t>
            </w:r>
            <w:r w:rsidRPr="00626D14">
              <w:rPr>
                <w:rFonts w:ascii="Arial" w:hAnsi="Arial" w:cs="Arial" w:hint="cs"/>
                <w:sz w:val="20"/>
                <w:szCs w:val="20"/>
                <w:rtl/>
              </w:rPr>
              <w:t>ﯾﺦ</w:t>
            </w:r>
          </w:p>
        </w:tc>
        <w:tc>
          <w:tcPr>
            <w:tcW w:w="3690" w:type="dxa"/>
          </w:tcPr>
          <w:p w14:paraId="56BC48B0" w14:textId="77777777" w:rsidR="00626D14" w:rsidRPr="00A57E67" w:rsidRDefault="00626D14" w:rsidP="001E7792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5" w:type="dxa"/>
          </w:tcPr>
          <w:p w14:paraId="103D593D" w14:textId="7594F9CD" w:rsidR="00626D14" w:rsidRPr="00A57E67" w:rsidRDefault="00626D14" w:rsidP="00626D1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  <w:rtl/>
                <w:lang w:bidi="ar-AE"/>
              </w:rPr>
            </w:pPr>
            <w:r w:rsidRPr="00626D14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ﺗﻮﻗﯿﻊ</w:t>
            </w:r>
            <w:r w:rsidRPr="00626D14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ا</w:t>
            </w:r>
            <w:r w:rsidRPr="00626D14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ﺸﺨﺺ</w:t>
            </w:r>
            <w:r w:rsidRPr="00626D14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ا</w:t>
            </w:r>
            <w:r w:rsidRPr="00626D14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ﻤﺨﻮ</w:t>
            </w:r>
            <w:r w:rsidRPr="00626D14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ل</w:t>
            </w:r>
            <w:r w:rsidRPr="00626D14">
              <w:rPr>
                <w:rFonts w:ascii="Arial" w:hAnsi="Arial" w:cs="Arial"/>
                <w:sz w:val="20"/>
                <w:szCs w:val="20"/>
                <w:rtl/>
                <w:lang w:bidi="ar-AE"/>
              </w:rPr>
              <w:t xml:space="preserve"> وا</w:t>
            </w:r>
            <w:r w:rsidRPr="00626D14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ﻟﺘﺎ</w:t>
            </w:r>
            <w:r w:rsidRPr="00626D14">
              <w:rPr>
                <w:rFonts w:ascii="Arial" w:hAnsi="Arial" w:cs="Arial" w:hint="eastAsia"/>
                <w:sz w:val="20"/>
                <w:szCs w:val="20"/>
                <w:rtl/>
                <w:lang w:bidi="ar-AE"/>
              </w:rPr>
              <w:t>ر</w:t>
            </w:r>
            <w:r w:rsidRPr="00626D14">
              <w:rPr>
                <w:rFonts w:ascii="Arial" w:hAnsi="Arial" w:cs="Arial" w:hint="cs"/>
                <w:sz w:val="20"/>
                <w:szCs w:val="20"/>
                <w:rtl/>
                <w:lang w:bidi="ar-AE"/>
              </w:rPr>
              <w:t>ﯾﺦ</w:t>
            </w:r>
          </w:p>
        </w:tc>
      </w:tr>
      <w:tr w:rsidR="00626D14" w:rsidRPr="00A57E67" w14:paraId="355470AB" w14:textId="77777777" w:rsidTr="00626D14">
        <w:tc>
          <w:tcPr>
            <w:tcW w:w="3618" w:type="dxa"/>
            <w:tcBorders>
              <w:bottom w:val="single" w:sz="4" w:space="0" w:color="FF0000"/>
            </w:tcBorders>
          </w:tcPr>
          <w:p w14:paraId="140AA5AC" w14:textId="77777777" w:rsidR="00626D14" w:rsidRPr="00626D14" w:rsidRDefault="00626D14" w:rsidP="00626D1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</w:p>
        </w:tc>
        <w:tc>
          <w:tcPr>
            <w:tcW w:w="3690" w:type="dxa"/>
          </w:tcPr>
          <w:p w14:paraId="778263C4" w14:textId="77777777" w:rsidR="00626D14" w:rsidRPr="00A57E67" w:rsidRDefault="00626D14" w:rsidP="001E7792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5" w:type="dxa"/>
            <w:tcBorders>
              <w:bottom w:val="single" w:sz="4" w:space="0" w:color="FF0000"/>
            </w:tcBorders>
          </w:tcPr>
          <w:p w14:paraId="603A3D74" w14:textId="77777777" w:rsidR="00626D14" w:rsidRPr="00626D14" w:rsidRDefault="00626D14" w:rsidP="00626D1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  <w:rtl/>
                <w:lang w:bidi="ar-AE"/>
              </w:rPr>
            </w:pPr>
          </w:p>
        </w:tc>
      </w:tr>
      <w:tr w:rsidR="00626D14" w:rsidRPr="00A57E67" w14:paraId="054844A7" w14:textId="77777777" w:rsidTr="00626D14">
        <w:trPr>
          <w:trHeight w:val="1484"/>
        </w:trPr>
        <w:tc>
          <w:tcPr>
            <w:tcW w:w="361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24B34A55" w14:textId="77777777" w:rsidR="00626D14" w:rsidRPr="00626D14" w:rsidRDefault="00626D14" w:rsidP="00626D1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</w:p>
        </w:tc>
        <w:tc>
          <w:tcPr>
            <w:tcW w:w="3690" w:type="dxa"/>
            <w:tcBorders>
              <w:left w:val="single" w:sz="4" w:space="0" w:color="FF0000"/>
              <w:right w:val="single" w:sz="4" w:space="0" w:color="FF0000"/>
            </w:tcBorders>
          </w:tcPr>
          <w:p w14:paraId="0D376E3B" w14:textId="77777777" w:rsidR="00626D14" w:rsidRPr="00A57E67" w:rsidRDefault="00626D14" w:rsidP="001E7792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5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228C8EA0" w14:textId="77777777" w:rsidR="00626D14" w:rsidRPr="00626D14" w:rsidRDefault="00626D14" w:rsidP="00626D14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  <w:rtl/>
                <w:lang w:bidi="ar-AE"/>
              </w:rPr>
            </w:pPr>
          </w:p>
        </w:tc>
      </w:tr>
    </w:tbl>
    <w:p w14:paraId="0575A2FF" w14:textId="6FD0D078" w:rsidR="00332668" w:rsidRDefault="00332668" w:rsidP="00A74031">
      <w:pPr>
        <w:rPr>
          <w:rFonts w:ascii="Arial" w:hAnsi="Arial" w:cs="Arial"/>
          <w:b/>
          <w:bCs/>
          <w:color w:val="990000"/>
          <w:sz w:val="20"/>
          <w:szCs w:val="20"/>
          <w:lang w:bidi="ar-AE"/>
        </w:rPr>
      </w:pPr>
    </w:p>
    <w:tbl>
      <w:tblPr>
        <w:tblStyle w:val="TableGrid"/>
        <w:tblW w:w="0" w:type="auto"/>
        <w:tblInd w:w="-10" w:type="dxa"/>
        <w:tblBorders>
          <w:top w:val="single" w:sz="8" w:space="0" w:color="FF0000"/>
          <w:left w:val="single" w:sz="8" w:space="0" w:color="FF0000"/>
          <w:bottom w:val="single" w:sz="8" w:space="0" w:color="FF0000"/>
          <w:right w:val="single" w:sz="8" w:space="0" w:color="FF0000"/>
          <w:insideH w:val="single" w:sz="8" w:space="0" w:color="FF0000"/>
          <w:insideV w:val="single" w:sz="8" w:space="0" w:color="FF0000"/>
        </w:tblBorders>
        <w:shd w:val="clear" w:color="auto" w:fill="C00000"/>
        <w:tblLook w:val="04A0" w:firstRow="1" w:lastRow="0" w:firstColumn="1" w:lastColumn="0" w:noHBand="0" w:noVBand="1"/>
      </w:tblPr>
      <w:tblGrid>
        <w:gridCol w:w="11150"/>
      </w:tblGrid>
      <w:tr w:rsidR="002428D4" w:rsidRPr="002428D4" w14:paraId="6F384DDF" w14:textId="77777777" w:rsidTr="002428D4">
        <w:trPr>
          <w:trHeight w:val="413"/>
        </w:trPr>
        <w:tc>
          <w:tcPr>
            <w:tcW w:w="11150" w:type="dxa"/>
            <w:shd w:val="clear" w:color="auto" w:fill="C00000"/>
          </w:tcPr>
          <w:p w14:paraId="5FFC5AE8" w14:textId="1908058F" w:rsidR="00C7223B" w:rsidRPr="002428D4" w:rsidRDefault="00C7223B" w:rsidP="001E7792">
            <w:pPr>
              <w:tabs>
                <w:tab w:val="left" w:pos="6151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DESC Use Only / 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>ا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ﻹﺳﺗﺧ</w:t>
            </w:r>
            <w:r w:rsidRPr="002428D4">
              <w:rPr>
                <w:rFonts w:ascii="Arial" w:hAnsi="Arial" w:cs="Arial" w:hint="eastAsia"/>
                <w:b/>
                <w:bCs/>
                <w:color w:val="FFFFFF" w:themeColor="background1"/>
                <w:sz w:val="20"/>
                <w:szCs w:val="20"/>
                <w:rtl/>
              </w:rPr>
              <w:t>دام</w:t>
            </w: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ا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ﻟ</w:t>
            </w:r>
            <w:r w:rsidRPr="002428D4">
              <w:rPr>
                <w:rFonts w:ascii="Arial" w:hAnsi="Arial" w:cs="Arial" w:hint="eastAsia"/>
                <w:b/>
                <w:bCs/>
                <w:color w:val="FFFFFF" w:themeColor="background1"/>
                <w:sz w:val="20"/>
                <w:szCs w:val="20"/>
                <w:rtl/>
              </w:rPr>
              <w:t>ر</w:t>
            </w:r>
            <w:r w:rsidRPr="002428D4">
              <w:rPr>
                <w:rFonts w:ascii="Arial" w:hAnsi="Arial" w:cs="Arial" w:hint="cs"/>
                <w:b/>
                <w:bCs/>
                <w:color w:val="FFFFFF" w:themeColor="background1"/>
                <w:sz w:val="20"/>
                <w:szCs w:val="20"/>
                <w:rtl/>
              </w:rPr>
              <w:t>ﺳﻣﻲ</w:t>
            </w:r>
          </w:p>
        </w:tc>
      </w:tr>
    </w:tbl>
    <w:p w14:paraId="5E104AD0" w14:textId="678E06E3" w:rsidR="00C7223B" w:rsidRDefault="00C7223B" w:rsidP="00C7223B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0710" w:type="dxa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1350"/>
        <w:gridCol w:w="4680"/>
      </w:tblGrid>
      <w:tr w:rsidR="002E40CF" w14:paraId="222D8608" w14:textId="77777777" w:rsidTr="007512AE">
        <w:tc>
          <w:tcPr>
            <w:tcW w:w="4680" w:type="dxa"/>
          </w:tcPr>
          <w:p w14:paraId="2F7FB845" w14:textId="34DDF2E7" w:rsidR="002E40CF" w:rsidRDefault="002E40CF" w:rsidP="002E40CF">
            <w:pPr>
              <w:tabs>
                <w:tab w:val="left" w:pos="910"/>
                <w:tab w:val="center" w:pos="1345"/>
              </w:tabs>
              <w:spacing w:before="60" w:after="60" w:line="203" w:lineRule="exact"/>
              <w:jc w:val="center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  <w:t>RA Officer 1</w:t>
            </w:r>
          </w:p>
        </w:tc>
        <w:tc>
          <w:tcPr>
            <w:tcW w:w="1350" w:type="dxa"/>
          </w:tcPr>
          <w:p w14:paraId="51CCF07A" w14:textId="77777777" w:rsidR="002E40CF" w:rsidRDefault="002E40CF" w:rsidP="001E7792">
            <w:pPr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4680" w:type="dxa"/>
          </w:tcPr>
          <w:p w14:paraId="2ED0FAAD" w14:textId="5C5E6AAC" w:rsidR="002E40CF" w:rsidRPr="00A57E67" w:rsidRDefault="002E40CF" w:rsidP="002E40CF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  <w:t>RA Officer 2</w:t>
            </w:r>
          </w:p>
        </w:tc>
      </w:tr>
    </w:tbl>
    <w:p w14:paraId="477BA9D0" w14:textId="77777777" w:rsidR="002E40CF" w:rsidRDefault="002E40CF" w:rsidP="002E40CF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0980" w:type="dxa"/>
        <w:tblInd w:w="180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1800"/>
        <w:gridCol w:w="2880"/>
        <w:gridCol w:w="1620"/>
        <w:gridCol w:w="1530"/>
        <w:gridCol w:w="3150"/>
      </w:tblGrid>
      <w:tr w:rsidR="00C7223B" w14:paraId="14F20D42" w14:textId="77777777" w:rsidTr="006C3972"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3212EF7F" w14:textId="2C17A606" w:rsidR="00C7223B" w:rsidRPr="00A57E67" w:rsidRDefault="00C7223B" w:rsidP="002E40CF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me / </w:t>
            </w:r>
            <w:r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ﻹﺳ</w:t>
            </w:r>
            <w:r w:rsidRPr="006C3972">
              <w:rPr>
                <w:rFonts w:ascii="Arial" w:hAnsi="Arial" w:cs="Arial"/>
                <w:color w:val="000000"/>
                <w:spacing w:val="-4"/>
                <w:sz w:val="20"/>
                <w:szCs w:val="20"/>
                <w:rtl/>
              </w:rPr>
              <w:t>م</w:t>
            </w:r>
            <w:r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88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1B7A9E20" w14:textId="77777777" w:rsidR="00C7223B" w:rsidRDefault="00C7223B" w:rsidP="002E40CF">
            <w:pPr>
              <w:tabs>
                <w:tab w:val="left" w:pos="910"/>
                <w:tab w:val="center" w:pos="1345"/>
              </w:tabs>
              <w:spacing w:before="60" w:after="60" w:line="203" w:lineRule="exact"/>
              <w:jc w:val="center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4A10F3F0" w14:textId="77777777" w:rsidR="00C7223B" w:rsidRDefault="00C7223B" w:rsidP="002E40CF">
            <w:pPr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076B0E84" w14:textId="6A7500EF" w:rsidR="00C7223B" w:rsidRPr="00A57E67" w:rsidRDefault="002E40CF" w:rsidP="002E40CF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me / </w:t>
            </w:r>
            <w:r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ﻹﺳ</w:t>
            </w:r>
            <w:r w:rsidRPr="006C3972">
              <w:rPr>
                <w:rFonts w:ascii="Arial" w:hAnsi="Arial" w:cs="Arial"/>
                <w:color w:val="000000"/>
                <w:spacing w:val="-4"/>
                <w:sz w:val="20"/>
                <w:szCs w:val="20"/>
                <w:rtl/>
              </w:rPr>
              <w:t>م</w:t>
            </w:r>
          </w:p>
        </w:tc>
        <w:tc>
          <w:tcPr>
            <w:tcW w:w="31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311886A4" w14:textId="77777777" w:rsidR="00C7223B" w:rsidRPr="00A57E67" w:rsidRDefault="00C7223B" w:rsidP="002E40CF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4F361FD" w14:textId="77777777" w:rsidR="00C7223B" w:rsidRDefault="00C7223B" w:rsidP="00C7223B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0980" w:type="dxa"/>
        <w:tblInd w:w="180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1800"/>
        <w:gridCol w:w="2880"/>
        <w:gridCol w:w="1620"/>
        <w:gridCol w:w="1530"/>
        <w:gridCol w:w="3150"/>
      </w:tblGrid>
      <w:tr w:rsidR="00C7223B" w14:paraId="362FC7B8" w14:textId="77777777" w:rsidTr="006C3972"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2802E58D" w14:textId="419210A1" w:rsidR="00C7223B" w:rsidRPr="00A57E67" w:rsidRDefault="002E40CF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  <w:r w:rsidR="00C7223B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="00C7223B"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ﻟ</w:t>
            </w:r>
            <w:r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تاريخ</w:t>
            </w:r>
          </w:p>
        </w:tc>
        <w:tc>
          <w:tcPr>
            <w:tcW w:w="288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122D265F" w14:textId="77777777" w:rsidR="00C7223B" w:rsidRDefault="00C7223B" w:rsidP="001E7792">
            <w:pPr>
              <w:tabs>
                <w:tab w:val="left" w:pos="910"/>
                <w:tab w:val="center" w:pos="1345"/>
              </w:tabs>
              <w:spacing w:before="60" w:after="60" w:line="203" w:lineRule="exact"/>
              <w:jc w:val="center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6925BD50" w14:textId="77777777" w:rsidR="00C7223B" w:rsidRDefault="00C7223B" w:rsidP="001E7792">
            <w:pPr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67DC85BE" w14:textId="7F467194" w:rsidR="00C7223B" w:rsidRPr="00A57E67" w:rsidRDefault="002E40CF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te / </w:t>
            </w:r>
            <w:r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ﻟتاريخ</w:t>
            </w:r>
          </w:p>
        </w:tc>
        <w:tc>
          <w:tcPr>
            <w:tcW w:w="31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1203C881" w14:textId="77777777" w:rsidR="00C7223B" w:rsidRPr="00A57E67" w:rsidRDefault="00C7223B" w:rsidP="001E7792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20DA2ED" w14:textId="77777777" w:rsidR="00C7223B" w:rsidRDefault="00C7223B" w:rsidP="00C7223B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0980" w:type="dxa"/>
        <w:tblInd w:w="180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1800"/>
        <w:gridCol w:w="2880"/>
        <w:gridCol w:w="1620"/>
        <w:gridCol w:w="1530"/>
        <w:gridCol w:w="3150"/>
      </w:tblGrid>
      <w:tr w:rsidR="00C7223B" w14:paraId="18E4FD4B" w14:textId="77777777" w:rsidTr="006C3972"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40304A12" w14:textId="3362E840" w:rsidR="00C7223B" w:rsidRPr="00A57E67" w:rsidRDefault="002E40CF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</w:t>
            </w:r>
            <w:r w:rsidR="00C7223B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لتوقيع</w:t>
            </w:r>
          </w:p>
        </w:tc>
        <w:tc>
          <w:tcPr>
            <w:tcW w:w="288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17966491" w14:textId="77777777" w:rsidR="00C7223B" w:rsidRDefault="00C7223B" w:rsidP="001E7792">
            <w:pPr>
              <w:tabs>
                <w:tab w:val="left" w:pos="910"/>
                <w:tab w:val="center" w:pos="1345"/>
              </w:tabs>
              <w:spacing w:before="60" w:after="60" w:line="203" w:lineRule="exact"/>
              <w:jc w:val="center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7F9CC1D9" w14:textId="77777777" w:rsidR="00C7223B" w:rsidRDefault="00C7223B" w:rsidP="001E7792">
            <w:pPr>
              <w:spacing w:line="203" w:lineRule="exact"/>
              <w:rPr>
                <w:rFonts w:ascii="Arial" w:hAnsi="Arial" w:cs="Arial"/>
                <w:b/>
                <w:bCs/>
                <w:color w:val="990000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3BC5A45C" w14:textId="5DE1B134" w:rsidR="00C7223B" w:rsidRPr="00A57E67" w:rsidRDefault="002E40CF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ignature / </w:t>
            </w:r>
            <w:r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لتوقيع</w:t>
            </w:r>
          </w:p>
        </w:tc>
        <w:tc>
          <w:tcPr>
            <w:tcW w:w="31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283F2115" w14:textId="77777777" w:rsidR="00C7223B" w:rsidRPr="00A57E67" w:rsidRDefault="00C7223B" w:rsidP="001E7792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DC8D94" w14:textId="77777777" w:rsidR="0084426B" w:rsidRDefault="0084426B" w:rsidP="0084426B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2273"/>
        <w:gridCol w:w="7020"/>
        <w:gridCol w:w="1710"/>
      </w:tblGrid>
      <w:tr w:rsidR="0084426B" w14:paraId="5237AEFF" w14:textId="77777777" w:rsidTr="0084426B">
        <w:tc>
          <w:tcPr>
            <w:tcW w:w="227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7030556F" w14:textId="056081D3" w:rsidR="0084426B" w:rsidRPr="00A57E67" w:rsidRDefault="0084426B" w:rsidP="001E7792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 w:rsidRPr="0084426B">
              <w:rPr>
                <w:rFonts w:ascii="Arial" w:hAnsi="Arial" w:cs="Arial"/>
                <w:sz w:val="20"/>
                <w:szCs w:val="20"/>
              </w:rPr>
              <w:t>Certificate Serial No.</w:t>
            </w:r>
          </w:p>
        </w:tc>
        <w:tc>
          <w:tcPr>
            <w:tcW w:w="702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094A6808" w14:textId="77777777" w:rsidR="0084426B" w:rsidRPr="00A57E67" w:rsidRDefault="0084426B" w:rsidP="001E7792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0685B32E" w14:textId="00A551BE" w:rsidR="0084426B" w:rsidRPr="006C3972" w:rsidRDefault="006E2413" w:rsidP="001E7792">
            <w:pPr>
              <w:spacing w:before="60" w:after="60" w:line="203" w:lineRule="exac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لرقم التسلسلي للشهادة</w:t>
            </w:r>
          </w:p>
        </w:tc>
      </w:tr>
    </w:tbl>
    <w:p w14:paraId="0CE0407F" w14:textId="77777777" w:rsidR="0084426B" w:rsidRDefault="0084426B" w:rsidP="0084426B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1003" w:type="dxa"/>
        <w:tblInd w:w="157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2273"/>
        <w:gridCol w:w="7020"/>
        <w:gridCol w:w="1710"/>
      </w:tblGrid>
      <w:tr w:rsidR="0084426B" w14:paraId="4AA2F486" w14:textId="77777777" w:rsidTr="0084426B">
        <w:tc>
          <w:tcPr>
            <w:tcW w:w="2273" w:type="dxa"/>
            <w:tcBorders>
              <w:top w:val="nil"/>
              <w:left w:val="nil"/>
              <w:bottom w:val="nil"/>
              <w:right w:val="single" w:sz="4" w:space="0" w:color="FF0000"/>
            </w:tcBorders>
          </w:tcPr>
          <w:p w14:paraId="1216F253" w14:textId="03C51A1E" w:rsidR="0084426B" w:rsidRPr="00A57E67" w:rsidRDefault="0084426B" w:rsidP="0084426B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 w:rsidRPr="0084426B">
              <w:rPr>
                <w:rFonts w:ascii="Arial" w:hAnsi="Arial" w:cs="Arial"/>
                <w:sz w:val="20"/>
                <w:szCs w:val="20"/>
              </w:rPr>
              <w:t>Certificate Issuer Name</w:t>
            </w:r>
          </w:p>
        </w:tc>
        <w:tc>
          <w:tcPr>
            <w:tcW w:w="702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155B17BF" w14:textId="140800FC" w:rsidR="0084426B" w:rsidRPr="00A57E67" w:rsidRDefault="0018759E" w:rsidP="001E7792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759E">
              <w:rPr>
                <w:rFonts w:ascii="Arial" w:hAnsi="Arial" w:cs="Arial"/>
                <w:sz w:val="20"/>
                <w:szCs w:val="20"/>
              </w:rPr>
              <w:t>Corporate Certification Authority</w:t>
            </w:r>
          </w:p>
        </w:tc>
        <w:tc>
          <w:tcPr>
            <w:tcW w:w="1710" w:type="dxa"/>
            <w:tcBorders>
              <w:top w:val="nil"/>
              <w:left w:val="single" w:sz="4" w:space="0" w:color="FF0000"/>
              <w:bottom w:val="nil"/>
              <w:right w:val="nil"/>
            </w:tcBorders>
          </w:tcPr>
          <w:p w14:paraId="62AAB9B3" w14:textId="11D6AE9D" w:rsidR="0084426B" w:rsidRPr="006C3972" w:rsidRDefault="006E2413" w:rsidP="00E926F5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3972">
              <w:rPr>
                <w:rFonts w:ascii="Arial" w:hAnsi="Arial" w:cs="Arial"/>
                <w:color w:val="000000"/>
                <w:sz w:val="20"/>
                <w:szCs w:val="20"/>
                <w:rtl/>
              </w:rPr>
              <w:t>مصدر الشهادة</w:t>
            </w:r>
          </w:p>
        </w:tc>
      </w:tr>
    </w:tbl>
    <w:p w14:paraId="688B931E" w14:textId="77777777" w:rsidR="0084426B" w:rsidRDefault="0084426B" w:rsidP="0084426B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p w14:paraId="3D414AD2" w14:textId="637FA09A" w:rsidR="00A016FC" w:rsidRDefault="00A016FC">
      <w:pPr>
        <w:rPr>
          <w:rFonts w:ascii="Arial" w:hAnsi="Arial" w:cs="Arial"/>
          <w:b/>
          <w:bCs/>
          <w:color w:val="990000"/>
          <w:sz w:val="20"/>
          <w:szCs w:val="20"/>
        </w:rPr>
      </w:pPr>
      <w:r>
        <w:rPr>
          <w:rFonts w:ascii="Arial" w:hAnsi="Arial" w:cs="Arial"/>
          <w:b/>
          <w:bCs/>
          <w:color w:val="990000"/>
          <w:sz w:val="20"/>
          <w:szCs w:val="20"/>
        </w:rPr>
        <w:br w:type="page"/>
      </w:r>
    </w:p>
    <w:tbl>
      <w:tblPr>
        <w:tblStyle w:val="TableGrid"/>
        <w:tblW w:w="0" w:type="auto"/>
        <w:tblInd w:w="-10" w:type="dxa"/>
        <w:tblBorders>
          <w:top w:val="single" w:sz="8" w:space="0" w:color="FF0000"/>
          <w:left w:val="single" w:sz="8" w:space="0" w:color="FF0000"/>
          <w:bottom w:val="single" w:sz="8" w:space="0" w:color="FF0000"/>
          <w:right w:val="single" w:sz="8" w:space="0" w:color="FF0000"/>
          <w:insideH w:val="single" w:sz="8" w:space="0" w:color="FF0000"/>
          <w:insideV w:val="single" w:sz="8" w:space="0" w:color="FF0000"/>
        </w:tblBorders>
        <w:shd w:val="clear" w:color="auto" w:fill="A8D08D" w:themeFill="accent6" w:themeFillTint="99"/>
        <w:tblLook w:val="04A0" w:firstRow="1" w:lastRow="0" w:firstColumn="1" w:lastColumn="0" w:noHBand="0" w:noVBand="1"/>
      </w:tblPr>
      <w:tblGrid>
        <w:gridCol w:w="11150"/>
      </w:tblGrid>
      <w:tr w:rsidR="008707CE" w14:paraId="79EE6CF5" w14:textId="77777777" w:rsidTr="002428D4">
        <w:trPr>
          <w:trHeight w:val="413"/>
        </w:trPr>
        <w:tc>
          <w:tcPr>
            <w:tcW w:w="11150" w:type="dxa"/>
            <w:shd w:val="clear" w:color="auto" w:fill="C00000"/>
          </w:tcPr>
          <w:p w14:paraId="71E1AE73" w14:textId="6D33D6FA" w:rsidR="008707CE" w:rsidRPr="002428D4" w:rsidRDefault="008707CE" w:rsidP="001E7792">
            <w:pPr>
              <w:tabs>
                <w:tab w:val="left" w:pos="6151"/>
              </w:tabs>
              <w:spacing w:before="60" w:after="6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428D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Appendix 1, Instructions and explanations</w:t>
            </w:r>
          </w:p>
        </w:tc>
      </w:tr>
    </w:tbl>
    <w:p w14:paraId="4AD6E485" w14:textId="77777777" w:rsidR="008707CE" w:rsidRDefault="008707CE" w:rsidP="008707CE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tbl>
      <w:tblPr>
        <w:tblStyle w:val="TableGrid"/>
        <w:tblW w:w="10260" w:type="dxa"/>
        <w:tblInd w:w="360" w:type="dxa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ook w:val="04A0" w:firstRow="1" w:lastRow="0" w:firstColumn="1" w:lastColumn="0" w:noHBand="0" w:noVBand="1"/>
      </w:tblPr>
      <w:tblGrid>
        <w:gridCol w:w="720"/>
        <w:gridCol w:w="9540"/>
      </w:tblGrid>
      <w:tr w:rsidR="0063095E" w14:paraId="749823AD" w14:textId="77777777" w:rsidTr="0058364D">
        <w:tc>
          <w:tcPr>
            <w:tcW w:w="10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56602C" w14:textId="4DFD7AA5" w:rsidR="0063095E" w:rsidRPr="00A57E67" w:rsidRDefault="0063095E" w:rsidP="00184DAD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 w:rsidRPr="00E95590">
              <w:rPr>
                <w:rFonts w:ascii="Arial" w:hAnsi="Arial" w:cs="Arial"/>
                <w:sz w:val="20"/>
                <w:szCs w:val="20"/>
              </w:rPr>
              <w:t xml:space="preserve">Information provided in the Certificate Request (on page </w:t>
            </w:r>
            <w:r w:rsidR="007126AC">
              <w:rPr>
                <w:rFonts w:ascii="Arial" w:hAnsi="Arial" w:cs="Arial"/>
                <w:sz w:val="20"/>
                <w:szCs w:val="20"/>
              </w:rPr>
              <w:t>2</w:t>
            </w:r>
            <w:r w:rsidRPr="00E95590">
              <w:rPr>
                <w:rFonts w:ascii="Arial" w:hAnsi="Arial" w:cs="Arial"/>
                <w:sz w:val="20"/>
                <w:szCs w:val="20"/>
              </w:rPr>
              <w:t>) are validated and appears in the ESEAL.</w:t>
            </w:r>
          </w:p>
        </w:tc>
      </w:tr>
      <w:tr w:rsidR="00184DAD" w14:paraId="1E616259" w14:textId="77777777" w:rsidTr="0058364D">
        <w:tc>
          <w:tcPr>
            <w:tcW w:w="10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69C2C2" w14:textId="77777777" w:rsidR="00184DAD" w:rsidRPr="00E95590" w:rsidRDefault="00184DAD" w:rsidP="00184DAD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4DAD" w14:paraId="77F9E86F" w14:textId="77777777" w:rsidTr="0058364D">
        <w:tc>
          <w:tcPr>
            <w:tcW w:w="10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B2C345" w14:textId="7F46CDB5" w:rsidR="00184DAD" w:rsidRPr="00184DAD" w:rsidRDefault="00184DAD" w:rsidP="00184DAD">
            <w:pPr>
              <w:spacing w:before="60" w:after="60" w:line="203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84DAD">
              <w:rPr>
                <w:rFonts w:ascii="Arial" w:hAnsi="Arial" w:cs="Arial"/>
                <w:b/>
                <w:bCs/>
                <w:sz w:val="20"/>
                <w:szCs w:val="20"/>
              </w:rPr>
              <w:t>Part 1: Applicant Information (this information will be included in the Certificate)</w:t>
            </w:r>
          </w:p>
        </w:tc>
      </w:tr>
      <w:tr w:rsidR="00184DAD" w14:paraId="246B9BA4" w14:textId="77777777" w:rsidTr="0058364D">
        <w:tc>
          <w:tcPr>
            <w:tcW w:w="10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268290" w14:textId="77777777" w:rsidR="00184DAD" w:rsidRPr="00184DAD" w:rsidRDefault="00184DAD" w:rsidP="00184DAD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4DAD" w14:paraId="6D02AA7F" w14:textId="77777777" w:rsidTr="0058364D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4113454" w14:textId="6699A9DF" w:rsidR="00184DAD" w:rsidRPr="00184DAD" w:rsidRDefault="00184DAD" w:rsidP="00184DAD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</w:tcPr>
          <w:p w14:paraId="31AA4AC1" w14:textId="6D0769BB" w:rsidR="00184DAD" w:rsidRPr="00184DAD" w:rsidRDefault="00184DAD" w:rsidP="00184DAD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 w:rsidRPr="00184DAD">
              <w:rPr>
                <w:rFonts w:ascii="Arial" w:hAnsi="Arial" w:cs="Arial"/>
                <w:sz w:val="20"/>
                <w:szCs w:val="20"/>
              </w:rPr>
              <w:t>Organi</w:t>
            </w:r>
            <w:r>
              <w:rPr>
                <w:rFonts w:ascii="Arial" w:hAnsi="Arial" w:cs="Arial"/>
                <w:sz w:val="20"/>
                <w:szCs w:val="20"/>
              </w:rPr>
              <w:t>z</w:t>
            </w:r>
            <w:r w:rsidRPr="00184DAD">
              <w:rPr>
                <w:rFonts w:ascii="Arial" w:hAnsi="Arial" w:cs="Arial"/>
                <w:sz w:val="20"/>
                <w:szCs w:val="20"/>
              </w:rPr>
              <w:t>ation Name (Legal Name): Provide the Applicant’s formal legal name as recorded with the Incorporating Agency (fo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84DAD">
              <w:rPr>
                <w:rFonts w:ascii="Arial" w:hAnsi="Arial" w:cs="Arial"/>
                <w:sz w:val="20"/>
                <w:szCs w:val="20"/>
              </w:rPr>
              <w:t>private organizations) or as specified in the law (for government entities) of Applicant’s Jurisdiction of Incorporation.</w:t>
            </w:r>
          </w:p>
        </w:tc>
      </w:tr>
      <w:tr w:rsidR="00AF47F7" w14:paraId="729F57B5" w14:textId="77777777" w:rsidTr="0058364D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505280C" w14:textId="77777777" w:rsidR="00AF47F7" w:rsidRDefault="00AF47F7" w:rsidP="00184DAD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</w:tcPr>
          <w:p w14:paraId="71DE2787" w14:textId="77777777" w:rsidR="00AF47F7" w:rsidRPr="00184DAD" w:rsidRDefault="00AF47F7" w:rsidP="00184DAD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F47F7" w14:paraId="0BB21D22" w14:textId="77777777" w:rsidTr="0058364D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C7947EE" w14:textId="66299922" w:rsidR="00AF47F7" w:rsidRDefault="00AF47F7" w:rsidP="00184DAD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</w:tcPr>
          <w:p w14:paraId="73C946E8" w14:textId="1FC341C9" w:rsidR="00AF47F7" w:rsidRPr="00184DAD" w:rsidRDefault="00AF47F7" w:rsidP="00AF47F7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 w:rsidRPr="00AF47F7">
              <w:rPr>
                <w:rFonts w:ascii="Arial" w:hAnsi="Arial" w:cs="Arial"/>
                <w:sz w:val="20"/>
                <w:szCs w:val="20"/>
              </w:rPr>
              <w:t>Applicant Address Details: Provide the street address of the Applicant’s Place of Business. This must be a physical address (not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F47F7">
              <w:rPr>
                <w:rFonts w:ascii="Arial" w:hAnsi="Arial" w:cs="Arial"/>
                <w:sz w:val="20"/>
                <w:szCs w:val="20"/>
              </w:rPr>
              <w:t>a P.O. Box, mail drop, or agent’s office) where the Applicant conducts business and that can be verified in public records and/o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F47F7">
              <w:rPr>
                <w:rFonts w:ascii="Arial" w:hAnsi="Arial" w:cs="Arial"/>
                <w:sz w:val="20"/>
                <w:szCs w:val="20"/>
              </w:rPr>
              <w:t>third-party databases.</w:t>
            </w:r>
          </w:p>
        </w:tc>
      </w:tr>
      <w:tr w:rsidR="00DB0817" w14:paraId="691B8DED" w14:textId="77777777" w:rsidTr="0058364D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D755CA8" w14:textId="77777777" w:rsidR="00DB0817" w:rsidRDefault="00DB0817" w:rsidP="00184DAD">
            <w:pPr>
              <w:spacing w:before="60" w:after="60" w:line="203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</w:tcPr>
          <w:p w14:paraId="1A708142" w14:textId="77777777" w:rsidR="00DB0817" w:rsidRPr="00AF47F7" w:rsidRDefault="00DB0817" w:rsidP="00AF47F7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0817" w14:paraId="17F4D097" w14:textId="77777777" w:rsidTr="0058364D">
        <w:tc>
          <w:tcPr>
            <w:tcW w:w="10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B716DB" w14:textId="72D2E86B" w:rsidR="00DB0817" w:rsidRPr="00DB0817" w:rsidRDefault="00DB0817" w:rsidP="00AF47F7">
            <w:pPr>
              <w:spacing w:before="60" w:after="60" w:line="203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0817">
              <w:rPr>
                <w:rFonts w:ascii="Arial" w:hAnsi="Arial" w:cs="Arial"/>
                <w:b/>
                <w:bCs/>
                <w:sz w:val="20"/>
                <w:szCs w:val="20"/>
              </w:rPr>
              <w:t>Point of Contact*</w:t>
            </w:r>
          </w:p>
        </w:tc>
      </w:tr>
      <w:tr w:rsidR="00DB0817" w14:paraId="0C7209E6" w14:textId="77777777" w:rsidTr="0058364D">
        <w:tc>
          <w:tcPr>
            <w:tcW w:w="10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D73DFD" w14:textId="6F8399F0" w:rsidR="00DB0817" w:rsidRPr="00DB0817" w:rsidRDefault="00C453FA" w:rsidP="00AF47F7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 w:rsidRPr="00DB0817">
              <w:rPr>
                <w:rFonts w:ascii="Arial" w:hAnsi="Arial" w:cs="Arial"/>
                <w:sz w:val="20"/>
                <w:szCs w:val="20"/>
              </w:rPr>
              <w:t>This is the person who will be contacted by the Certificate Authority for verification purposes and confirmation of order.</w:t>
            </w:r>
          </w:p>
        </w:tc>
      </w:tr>
      <w:tr w:rsidR="00DB0817" w14:paraId="5F91833B" w14:textId="77777777" w:rsidTr="0058364D">
        <w:tc>
          <w:tcPr>
            <w:tcW w:w="10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5BD89A" w14:textId="77777777" w:rsidR="00DB0817" w:rsidRPr="00DB0817" w:rsidRDefault="00DB0817" w:rsidP="00AF47F7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0817" w:rsidRPr="00DB7985" w14:paraId="2C5B605D" w14:textId="77777777" w:rsidTr="0058364D">
        <w:tc>
          <w:tcPr>
            <w:tcW w:w="10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326BB8" w14:textId="77E0A828" w:rsidR="00DB0817" w:rsidRPr="00DB7985" w:rsidRDefault="00DB0817" w:rsidP="00AF47F7">
            <w:pPr>
              <w:spacing w:before="60" w:after="60" w:line="203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7985">
              <w:rPr>
                <w:rFonts w:ascii="Arial" w:hAnsi="Arial" w:cs="Arial"/>
                <w:b/>
                <w:bCs/>
                <w:sz w:val="20"/>
                <w:szCs w:val="20"/>
              </w:rPr>
              <w:t>Authori</w:t>
            </w:r>
            <w:r w:rsidR="003A1FE1"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DB7985">
              <w:rPr>
                <w:rFonts w:ascii="Arial" w:hAnsi="Arial" w:cs="Arial"/>
                <w:b/>
                <w:bCs/>
                <w:sz w:val="20"/>
                <w:szCs w:val="20"/>
              </w:rPr>
              <w:t>ed Signatory*</w:t>
            </w:r>
          </w:p>
        </w:tc>
      </w:tr>
      <w:tr w:rsidR="00DB0817" w14:paraId="2685C71E" w14:textId="77777777" w:rsidTr="0058364D">
        <w:tc>
          <w:tcPr>
            <w:tcW w:w="10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A7AC31" w14:textId="364D1608" w:rsidR="00DB0817" w:rsidRPr="00DB0817" w:rsidRDefault="00C453FA" w:rsidP="00AF47F7">
            <w:pPr>
              <w:spacing w:before="60" w:after="60" w:line="203" w:lineRule="exact"/>
              <w:rPr>
                <w:rFonts w:ascii="Arial" w:hAnsi="Arial" w:cs="Arial"/>
                <w:sz w:val="20"/>
                <w:szCs w:val="20"/>
              </w:rPr>
            </w:pPr>
            <w:r w:rsidRPr="00DB0817">
              <w:rPr>
                <w:rFonts w:ascii="Arial" w:hAnsi="Arial" w:cs="Arial"/>
                <w:sz w:val="20"/>
                <w:szCs w:val="20"/>
              </w:rPr>
              <w:t>This is a person within the Organi</w:t>
            </w:r>
            <w:r>
              <w:rPr>
                <w:rFonts w:ascii="Arial" w:hAnsi="Arial" w:cs="Arial"/>
                <w:sz w:val="20"/>
                <w:szCs w:val="20"/>
              </w:rPr>
              <w:t>z</w:t>
            </w:r>
            <w:r w:rsidRPr="00DB0817">
              <w:rPr>
                <w:rFonts w:ascii="Arial" w:hAnsi="Arial" w:cs="Arial"/>
                <w:sz w:val="20"/>
                <w:szCs w:val="20"/>
              </w:rPr>
              <w:t>ation that has the authority to approve a request on behalf of that Organi</w:t>
            </w:r>
            <w:r>
              <w:rPr>
                <w:rFonts w:ascii="Arial" w:hAnsi="Arial" w:cs="Arial"/>
                <w:sz w:val="20"/>
                <w:szCs w:val="20"/>
              </w:rPr>
              <w:t>z</w:t>
            </w:r>
            <w:r w:rsidRPr="00DB0817">
              <w:rPr>
                <w:rFonts w:ascii="Arial" w:hAnsi="Arial" w:cs="Arial"/>
                <w:sz w:val="20"/>
                <w:szCs w:val="20"/>
              </w:rPr>
              <w:t>ation. This person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B0817">
              <w:rPr>
                <w:rFonts w:ascii="Arial" w:hAnsi="Arial" w:cs="Arial"/>
                <w:sz w:val="20"/>
                <w:szCs w:val="20"/>
              </w:rPr>
              <w:t>should b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B0817">
              <w:rPr>
                <w:rFonts w:ascii="Arial" w:hAnsi="Arial" w:cs="Arial"/>
                <w:sz w:val="20"/>
                <w:szCs w:val="20"/>
              </w:rPr>
              <w:t>a manager, head of department, CEO or similar. This person must sign the completed application.</w:t>
            </w:r>
          </w:p>
        </w:tc>
      </w:tr>
    </w:tbl>
    <w:p w14:paraId="23D5F7D8" w14:textId="77777777" w:rsidR="00C7223B" w:rsidRDefault="00C7223B" w:rsidP="00C7223B">
      <w:pPr>
        <w:spacing w:line="203" w:lineRule="exact"/>
        <w:ind w:left="157"/>
        <w:rPr>
          <w:rFonts w:ascii="Arial" w:hAnsi="Arial" w:cs="Arial"/>
          <w:b/>
          <w:bCs/>
          <w:color w:val="990000"/>
          <w:sz w:val="20"/>
          <w:szCs w:val="20"/>
        </w:rPr>
      </w:pPr>
    </w:p>
    <w:p w14:paraId="08848C05" w14:textId="75250A85" w:rsidR="00C7223B" w:rsidRDefault="00C7223B" w:rsidP="00A74031">
      <w:pPr>
        <w:rPr>
          <w:rFonts w:ascii="Arial" w:hAnsi="Arial" w:cs="Arial"/>
          <w:b/>
          <w:bCs/>
          <w:color w:val="990000"/>
          <w:sz w:val="20"/>
          <w:szCs w:val="20"/>
        </w:rPr>
      </w:pPr>
    </w:p>
    <w:p w14:paraId="29117E9D" w14:textId="1F330EE6" w:rsidR="001146AF" w:rsidRDefault="001146AF" w:rsidP="00A74031">
      <w:pPr>
        <w:rPr>
          <w:rFonts w:ascii="Arial" w:hAnsi="Arial" w:cs="Arial"/>
          <w:b/>
          <w:bCs/>
          <w:color w:val="990000"/>
          <w:sz w:val="20"/>
          <w:szCs w:val="20"/>
        </w:rPr>
      </w:pPr>
    </w:p>
    <w:p w14:paraId="04CF5A6F" w14:textId="77777777" w:rsidR="001146AF" w:rsidRPr="00A74031" w:rsidRDefault="001146AF" w:rsidP="00A74031">
      <w:pPr>
        <w:rPr>
          <w:rFonts w:ascii="Arial" w:hAnsi="Arial" w:cs="Arial"/>
          <w:b/>
          <w:bCs/>
          <w:color w:val="990000"/>
          <w:sz w:val="20"/>
          <w:szCs w:val="20"/>
        </w:rPr>
      </w:pPr>
    </w:p>
    <w:sectPr w:rsidR="001146AF" w:rsidRPr="00A74031" w:rsidSect="00B879E3">
      <w:headerReference w:type="default" r:id="rId6"/>
      <w:pgSz w:w="12240" w:h="15840"/>
      <w:pgMar w:top="360" w:right="540" w:bottom="810" w:left="5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A1627C" w14:textId="77777777" w:rsidR="00ED2BCE" w:rsidRDefault="00ED2BCE" w:rsidP="008A40C9">
      <w:pPr>
        <w:spacing w:after="0" w:line="240" w:lineRule="auto"/>
      </w:pPr>
      <w:r>
        <w:separator/>
      </w:r>
    </w:p>
  </w:endnote>
  <w:endnote w:type="continuationSeparator" w:id="0">
    <w:p w14:paraId="59FA303A" w14:textId="77777777" w:rsidR="00ED2BCE" w:rsidRDefault="00ED2BCE" w:rsidP="008A4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6FE21A" w14:textId="77777777" w:rsidR="00ED2BCE" w:rsidRDefault="00ED2BCE" w:rsidP="008A40C9">
      <w:pPr>
        <w:spacing w:after="0" w:line="240" w:lineRule="auto"/>
      </w:pPr>
      <w:r>
        <w:separator/>
      </w:r>
    </w:p>
  </w:footnote>
  <w:footnote w:type="continuationSeparator" w:id="0">
    <w:p w14:paraId="4FE89848" w14:textId="77777777" w:rsidR="00ED2BCE" w:rsidRDefault="00ED2BCE" w:rsidP="008A40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single" w:sz="4" w:space="0" w:color="FF0000"/>
        <w:left w:val="single" w:sz="4" w:space="0" w:color="FF0000"/>
        <w:bottom w:val="single" w:sz="4" w:space="0" w:color="FF0000"/>
        <w:right w:val="single" w:sz="4" w:space="0" w:color="FF0000"/>
        <w:insideH w:val="single" w:sz="4" w:space="0" w:color="FF0000"/>
        <w:insideV w:val="single" w:sz="4" w:space="0" w:color="FF0000"/>
      </w:tblBorders>
      <w:tblLook w:val="04A0" w:firstRow="1" w:lastRow="0" w:firstColumn="1" w:lastColumn="0" w:noHBand="0" w:noVBand="1"/>
    </w:tblPr>
    <w:tblGrid>
      <w:gridCol w:w="1961"/>
      <w:gridCol w:w="6059"/>
      <w:gridCol w:w="3130"/>
    </w:tblGrid>
    <w:tr w:rsidR="008A40C9" w14:paraId="09AC18AA" w14:textId="77777777" w:rsidTr="00293D5C">
      <w:trPr>
        <w:trHeight w:val="89"/>
      </w:trPr>
      <w:tc>
        <w:tcPr>
          <w:tcW w:w="1985" w:type="dxa"/>
          <w:vMerge w:val="restart"/>
          <w:tcBorders>
            <w:top w:val="single" w:sz="4" w:space="0" w:color="C00000"/>
            <w:left w:val="single" w:sz="4" w:space="0" w:color="C00000"/>
            <w:right w:val="single" w:sz="4" w:space="0" w:color="C00000"/>
          </w:tcBorders>
        </w:tcPr>
        <w:p w14:paraId="73FC1468" w14:textId="77777777" w:rsidR="008A40C9" w:rsidRDefault="008A40C9" w:rsidP="00F51C61">
          <w:pPr>
            <w:pStyle w:val="Header"/>
            <w:spacing w:before="60" w:after="60"/>
          </w:pPr>
          <w:r w:rsidRPr="00EE6ACA"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5E97205E" wp14:editId="396EB621">
                <wp:simplePos x="0" y="0"/>
                <wp:positionH relativeFrom="column">
                  <wp:posOffset>36830</wp:posOffset>
                </wp:positionH>
                <wp:positionV relativeFrom="page">
                  <wp:posOffset>56466</wp:posOffset>
                </wp:positionV>
                <wp:extent cx="1162050" cy="1146810"/>
                <wp:effectExtent l="0" t="0" r="0" b="0"/>
                <wp:wrapNone/>
                <wp:docPr id="29" name="Picture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2050" cy="1146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120" w:type="dxa"/>
          <w:tcBorders>
            <w:top w:val="single" w:sz="4" w:space="0" w:color="C00000"/>
            <w:left w:val="single" w:sz="4" w:space="0" w:color="C00000"/>
            <w:bottom w:val="single" w:sz="4" w:space="0" w:color="C00000"/>
            <w:right w:val="single" w:sz="4" w:space="0" w:color="C00000"/>
          </w:tcBorders>
        </w:tcPr>
        <w:p w14:paraId="28A7CE4C" w14:textId="77777777" w:rsidR="008A40C9" w:rsidRPr="00434AA1" w:rsidRDefault="008A40C9" w:rsidP="00114A32">
          <w:pPr>
            <w:pStyle w:val="Header"/>
            <w:spacing w:before="60" w:after="60"/>
            <w:jc w:val="center"/>
            <w:rPr>
              <w:b/>
              <w:bCs/>
            </w:rPr>
          </w:pPr>
          <w:r w:rsidRPr="00434AA1"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>D</w:t>
          </w:r>
          <w:r w:rsidRPr="00434AA1">
            <w:rPr>
              <w:rFonts w:ascii="Arial" w:hAnsi="Arial" w:cs="Arial"/>
              <w:b/>
              <w:bCs/>
              <w:color w:val="000000"/>
              <w:spacing w:val="-3"/>
              <w:sz w:val="20"/>
              <w:szCs w:val="20"/>
            </w:rPr>
            <w:t>u</w:t>
          </w:r>
          <w:r w:rsidRPr="00434AA1"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>b</w:t>
          </w:r>
          <w:r w:rsidRPr="00434AA1">
            <w:rPr>
              <w:rFonts w:ascii="Arial" w:hAnsi="Arial" w:cs="Arial"/>
              <w:b/>
              <w:bCs/>
              <w:color w:val="000000"/>
              <w:spacing w:val="-3"/>
              <w:sz w:val="20"/>
              <w:szCs w:val="20"/>
            </w:rPr>
            <w:t>a</w:t>
          </w:r>
          <w:r w:rsidRPr="00434AA1"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 xml:space="preserve">i </w:t>
          </w:r>
          <w:r w:rsidRPr="00434AA1">
            <w:rPr>
              <w:rFonts w:ascii="Arial" w:hAnsi="Arial" w:cs="Arial"/>
              <w:b/>
              <w:bCs/>
              <w:color w:val="000000"/>
              <w:spacing w:val="-5"/>
              <w:sz w:val="20"/>
              <w:szCs w:val="20"/>
            </w:rPr>
            <w:t>E</w:t>
          </w:r>
          <w:r w:rsidRPr="00434AA1"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>le</w:t>
          </w:r>
          <w:r w:rsidRPr="00434AA1">
            <w:rPr>
              <w:rFonts w:ascii="Arial" w:hAnsi="Arial" w:cs="Arial"/>
              <w:b/>
              <w:bCs/>
              <w:color w:val="000000"/>
              <w:spacing w:val="-3"/>
              <w:sz w:val="20"/>
              <w:szCs w:val="20"/>
            </w:rPr>
            <w:t>c</w:t>
          </w:r>
          <w:r w:rsidRPr="00434AA1"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>tr</w:t>
          </w:r>
          <w:r w:rsidRPr="00434AA1">
            <w:rPr>
              <w:rFonts w:ascii="Arial" w:hAnsi="Arial" w:cs="Arial"/>
              <w:b/>
              <w:bCs/>
              <w:color w:val="000000"/>
              <w:spacing w:val="-3"/>
              <w:sz w:val="20"/>
              <w:szCs w:val="20"/>
            </w:rPr>
            <w:t>o</w:t>
          </w:r>
          <w:r w:rsidRPr="00434AA1"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>n</w:t>
          </w:r>
          <w:r w:rsidRPr="00434AA1">
            <w:rPr>
              <w:rFonts w:ascii="Arial" w:hAnsi="Arial" w:cs="Arial"/>
              <w:b/>
              <w:bCs/>
              <w:color w:val="000000"/>
              <w:spacing w:val="-3"/>
              <w:sz w:val="20"/>
              <w:szCs w:val="20"/>
            </w:rPr>
            <w:t>i</w:t>
          </w:r>
          <w:r w:rsidRPr="00434AA1"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>c S</w:t>
          </w:r>
          <w:r w:rsidRPr="00434AA1">
            <w:rPr>
              <w:rFonts w:ascii="Arial" w:hAnsi="Arial" w:cs="Arial"/>
              <w:b/>
              <w:bCs/>
              <w:color w:val="000000"/>
              <w:spacing w:val="-3"/>
              <w:sz w:val="20"/>
              <w:szCs w:val="20"/>
            </w:rPr>
            <w:t>e</w:t>
          </w:r>
          <w:r w:rsidRPr="00434AA1"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>cu</w:t>
          </w:r>
          <w:r w:rsidRPr="00434AA1">
            <w:rPr>
              <w:rFonts w:ascii="Arial" w:hAnsi="Arial" w:cs="Arial"/>
              <w:b/>
              <w:bCs/>
              <w:color w:val="000000"/>
              <w:spacing w:val="-5"/>
              <w:sz w:val="20"/>
              <w:szCs w:val="20"/>
            </w:rPr>
            <w:t>r</w:t>
          </w:r>
          <w:r w:rsidRPr="00434AA1"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>it</w:t>
          </w:r>
          <w:r w:rsidRPr="00434AA1">
            <w:rPr>
              <w:rFonts w:ascii="Arial" w:hAnsi="Arial" w:cs="Arial"/>
              <w:b/>
              <w:bCs/>
              <w:color w:val="000000"/>
              <w:spacing w:val="-3"/>
              <w:sz w:val="20"/>
              <w:szCs w:val="20"/>
            </w:rPr>
            <w:t>y</w:t>
          </w:r>
          <w:r w:rsidRPr="00434AA1"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 xml:space="preserve"> Ce</w:t>
          </w:r>
          <w:r w:rsidRPr="00434AA1">
            <w:rPr>
              <w:rFonts w:ascii="Arial" w:hAnsi="Arial" w:cs="Arial"/>
              <w:b/>
              <w:bCs/>
              <w:color w:val="000000"/>
              <w:spacing w:val="-3"/>
              <w:sz w:val="20"/>
              <w:szCs w:val="20"/>
            </w:rPr>
            <w:t>n</w:t>
          </w:r>
          <w:r w:rsidRPr="00434AA1"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>ter</w:t>
          </w:r>
        </w:p>
      </w:tc>
      <w:tc>
        <w:tcPr>
          <w:tcW w:w="3155" w:type="dxa"/>
          <w:tcBorders>
            <w:top w:val="single" w:sz="4" w:space="0" w:color="C00000"/>
            <w:left w:val="single" w:sz="4" w:space="0" w:color="C00000"/>
            <w:bottom w:val="single" w:sz="4" w:space="0" w:color="C00000"/>
            <w:right w:val="single" w:sz="4" w:space="0" w:color="C00000"/>
          </w:tcBorders>
        </w:tcPr>
        <w:p w14:paraId="48A1FE78" w14:textId="77777777" w:rsidR="008A40C9" w:rsidRDefault="008A40C9" w:rsidP="00114A32">
          <w:pPr>
            <w:pStyle w:val="Header"/>
            <w:spacing w:before="60" w:after="60"/>
          </w:pPr>
          <w:r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 xml:space="preserve">Form </w:t>
          </w:r>
          <w:r>
            <w:rPr>
              <w:rFonts w:ascii="Arial" w:hAnsi="Arial" w:cs="Arial"/>
              <w:i/>
              <w:iCs/>
              <w:color w:val="000000"/>
              <w:spacing w:val="-6"/>
              <w:sz w:val="20"/>
              <w:szCs w:val="20"/>
            </w:rPr>
            <w:t>I</w:t>
          </w:r>
          <w:r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>D:</w: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 </w:t>
          </w:r>
          <w:r w:rsidRPr="00EE6ACA">
            <w:rPr>
              <w:rFonts w:ascii="Times New Roman" w:hAnsi="Times New Roman" w:cs="Times New Roman"/>
              <w:sz w:val="20"/>
              <w:szCs w:val="20"/>
              <w:highlight w:val="yellow"/>
            </w:rPr>
            <w:t>XXXXXXX</w:t>
          </w:r>
        </w:p>
      </w:tc>
    </w:tr>
    <w:tr w:rsidR="008A40C9" w14:paraId="1381333B" w14:textId="77777777" w:rsidTr="00293D5C">
      <w:trPr>
        <w:trHeight w:val="1727"/>
      </w:trPr>
      <w:tc>
        <w:tcPr>
          <w:tcW w:w="1985" w:type="dxa"/>
          <w:vMerge/>
          <w:tcBorders>
            <w:left w:val="single" w:sz="4" w:space="0" w:color="C00000"/>
            <w:right w:val="single" w:sz="4" w:space="0" w:color="C00000"/>
          </w:tcBorders>
        </w:tcPr>
        <w:p w14:paraId="2A3AE7C8" w14:textId="77777777" w:rsidR="008A40C9" w:rsidRDefault="008A40C9" w:rsidP="008A40C9">
          <w:pPr>
            <w:pStyle w:val="Header"/>
          </w:pPr>
        </w:p>
      </w:tc>
      <w:tc>
        <w:tcPr>
          <w:tcW w:w="9275" w:type="dxa"/>
          <w:gridSpan w:val="2"/>
          <w:tcBorders>
            <w:left w:val="single" w:sz="4" w:space="0" w:color="C00000"/>
            <w:bottom w:val="single" w:sz="4" w:space="0" w:color="C00000"/>
            <w:right w:val="single" w:sz="4" w:space="0" w:color="C00000"/>
          </w:tcBorders>
        </w:tcPr>
        <w:p w14:paraId="5D013CAA" w14:textId="2C1AB07E" w:rsidR="00F51C61" w:rsidRPr="007A0378" w:rsidRDefault="008A40C9" w:rsidP="00B34D9C">
          <w:pPr>
            <w:pStyle w:val="Header"/>
            <w:spacing w:before="720"/>
            <w:jc w:val="center"/>
            <w:rPr>
              <w:rFonts w:ascii="Arial" w:hAnsi="Arial" w:cs="Arial"/>
              <w:b/>
              <w:bCs/>
              <w:color w:val="000000"/>
              <w:sz w:val="28"/>
              <w:szCs w:val="28"/>
            </w:rPr>
          </w:pPr>
          <w:r>
            <w:rPr>
              <w:rFonts w:ascii="Arial" w:hAnsi="Arial" w:cs="Arial"/>
              <w:b/>
              <w:bCs/>
              <w:color w:val="000000"/>
              <w:sz w:val="28"/>
              <w:szCs w:val="28"/>
            </w:rPr>
            <w:t>eSeal Certificate Request Form (</w:t>
          </w:r>
          <w:sdt>
            <w:sdtPr>
              <w:id w:val="-1318336367"/>
              <w:docPartObj>
                <w:docPartGallery w:val="Page Numbers (Top of Page)"/>
                <w:docPartUnique/>
              </w:docPartObj>
            </w:sdtPr>
            <w:sdtEndP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sdtEndPr>
            <w:sdtContent>
              <w:r w:rsidRPr="0036779F">
                <w:rPr>
                  <w:rFonts w:ascii="Arial" w:hAnsi="Arial" w:cs="Arial"/>
                  <w:b/>
                  <w:bCs/>
                  <w:color w:val="000000"/>
                  <w:sz w:val="28"/>
                  <w:szCs w:val="28"/>
                </w:rPr>
                <w:fldChar w:fldCharType="begin"/>
              </w:r>
              <w:r w:rsidRPr="0036779F">
                <w:rPr>
                  <w:rFonts w:ascii="Arial" w:hAnsi="Arial" w:cs="Arial"/>
                  <w:b/>
                  <w:bCs/>
                  <w:color w:val="000000"/>
                  <w:sz w:val="28"/>
                  <w:szCs w:val="28"/>
                </w:rPr>
                <w:instrText xml:space="preserve"> PAGE </w:instrText>
              </w:r>
              <w:r w:rsidRPr="0036779F">
                <w:rPr>
                  <w:rFonts w:ascii="Arial" w:hAnsi="Arial" w:cs="Arial"/>
                  <w:b/>
                  <w:bCs/>
                  <w:color w:val="000000"/>
                  <w:sz w:val="28"/>
                  <w:szCs w:val="28"/>
                </w:rPr>
                <w:fldChar w:fldCharType="separate"/>
              </w:r>
              <w:r w:rsidR="00192599">
                <w:rPr>
                  <w:rFonts w:ascii="Arial" w:hAnsi="Arial" w:cs="Arial"/>
                  <w:b/>
                  <w:bCs/>
                  <w:noProof/>
                  <w:color w:val="000000"/>
                  <w:sz w:val="28"/>
                  <w:szCs w:val="28"/>
                </w:rPr>
                <w:t>1</w:t>
              </w:r>
              <w:r w:rsidRPr="0036779F">
                <w:rPr>
                  <w:rFonts w:ascii="Arial" w:hAnsi="Arial" w:cs="Arial"/>
                  <w:b/>
                  <w:bCs/>
                  <w:color w:val="000000"/>
                  <w:sz w:val="28"/>
                  <w:szCs w:val="28"/>
                </w:rPr>
                <w:fldChar w:fldCharType="end"/>
              </w:r>
              <w:r w:rsidRPr="0036779F">
                <w:rPr>
                  <w:rFonts w:ascii="Arial" w:hAnsi="Arial" w:cs="Arial"/>
                  <w:b/>
                  <w:bCs/>
                  <w:color w:val="000000"/>
                  <w:sz w:val="28"/>
                  <w:szCs w:val="28"/>
                </w:rPr>
                <w:t xml:space="preserve"> of </w:t>
              </w:r>
              <w:r w:rsidRPr="0036779F">
                <w:rPr>
                  <w:rFonts w:ascii="Arial" w:hAnsi="Arial" w:cs="Arial"/>
                  <w:b/>
                  <w:bCs/>
                  <w:color w:val="000000"/>
                  <w:sz w:val="28"/>
                  <w:szCs w:val="28"/>
                </w:rPr>
                <w:fldChar w:fldCharType="begin"/>
              </w:r>
              <w:r w:rsidRPr="0036779F">
                <w:rPr>
                  <w:rFonts w:ascii="Arial" w:hAnsi="Arial" w:cs="Arial"/>
                  <w:b/>
                  <w:bCs/>
                  <w:color w:val="000000"/>
                  <w:sz w:val="28"/>
                  <w:szCs w:val="28"/>
                </w:rPr>
                <w:instrText xml:space="preserve"> NUMPAGES  </w:instrText>
              </w:r>
              <w:r w:rsidRPr="0036779F">
                <w:rPr>
                  <w:rFonts w:ascii="Arial" w:hAnsi="Arial" w:cs="Arial"/>
                  <w:b/>
                  <w:bCs/>
                  <w:color w:val="000000"/>
                  <w:sz w:val="28"/>
                  <w:szCs w:val="28"/>
                </w:rPr>
                <w:fldChar w:fldCharType="separate"/>
              </w:r>
              <w:r w:rsidR="00192599">
                <w:rPr>
                  <w:rFonts w:ascii="Arial" w:hAnsi="Arial" w:cs="Arial"/>
                  <w:b/>
                  <w:bCs/>
                  <w:noProof/>
                  <w:color w:val="000000"/>
                  <w:sz w:val="28"/>
                  <w:szCs w:val="28"/>
                </w:rPr>
                <w:t>4</w:t>
              </w:r>
              <w:r w:rsidRPr="0036779F">
                <w:rPr>
                  <w:rFonts w:ascii="Arial" w:hAnsi="Arial" w:cs="Arial"/>
                  <w:b/>
                  <w:bCs/>
                  <w:color w:val="000000"/>
                  <w:sz w:val="28"/>
                  <w:szCs w:val="28"/>
                </w:rPr>
                <w:fldChar w:fldCharType="end"/>
              </w:r>
            </w:sdtContent>
          </w:sdt>
          <w:r>
            <w:rPr>
              <w:rFonts w:ascii="Arial" w:hAnsi="Arial" w:cs="Arial"/>
              <w:b/>
              <w:bCs/>
              <w:color w:val="000000"/>
              <w:sz w:val="28"/>
              <w:szCs w:val="28"/>
            </w:rPr>
            <w:t>)</w:t>
          </w:r>
        </w:p>
      </w:tc>
    </w:tr>
  </w:tbl>
  <w:p w14:paraId="631DEA74" w14:textId="77777777" w:rsidR="008A40C9" w:rsidRPr="008A40C9" w:rsidRDefault="008A40C9" w:rsidP="00555F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NDW1NDA1NDQ1szRU0lEKTi0uzszPAykwrAUA7pxYrSwAAAA="/>
  </w:docVars>
  <w:rsids>
    <w:rsidRoot w:val="008A40C9"/>
    <w:rsid w:val="00021B31"/>
    <w:rsid w:val="00030427"/>
    <w:rsid w:val="000D2305"/>
    <w:rsid w:val="000D7A31"/>
    <w:rsid w:val="00110D1C"/>
    <w:rsid w:val="001146AF"/>
    <w:rsid w:val="00114A32"/>
    <w:rsid w:val="00184DAD"/>
    <w:rsid w:val="0018759E"/>
    <w:rsid w:val="00192599"/>
    <w:rsid w:val="00194526"/>
    <w:rsid w:val="002216E9"/>
    <w:rsid w:val="002428D4"/>
    <w:rsid w:val="00252680"/>
    <w:rsid w:val="00266F04"/>
    <w:rsid w:val="0029169A"/>
    <w:rsid w:val="00293D5C"/>
    <w:rsid w:val="002E40CF"/>
    <w:rsid w:val="00332668"/>
    <w:rsid w:val="00376D84"/>
    <w:rsid w:val="00393484"/>
    <w:rsid w:val="003A1054"/>
    <w:rsid w:val="003A1429"/>
    <w:rsid w:val="003A1FE1"/>
    <w:rsid w:val="003B3247"/>
    <w:rsid w:val="003E3960"/>
    <w:rsid w:val="00434AA1"/>
    <w:rsid w:val="0044582A"/>
    <w:rsid w:val="004B457F"/>
    <w:rsid w:val="0050563F"/>
    <w:rsid w:val="00534788"/>
    <w:rsid w:val="00537B93"/>
    <w:rsid w:val="00555F44"/>
    <w:rsid w:val="0058364D"/>
    <w:rsid w:val="005D3C6B"/>
    <w:rsid w:val="005E69D7"/>
    <w:rsid w:val="00626D14"/>
    <w:rsid w:val="0063095E"/>
    <w:rsid w:val="00657BE2"/>
    <w:rsid w:val="006C3972"/>
    <w:rsid w:val="006E18F2"/>
    <w:rsid w:val="006E2413"/>
    <w:rsid w:val="006F4E10"/>
    <w:rsid w:val="00700A24"/>
    <w:rsid w:val="00705C7F"/>
    <w:rsid w:val="007126AC"/>
    <w:rsid w:val="00733169"/>
    <w:rsid w:val="007472E9"/>
    <w:rsid w:val="007512AE"/>
    <w:rsid w:val="00767894"/>
    <w:rsid w:val="00782EB4"/>
    <w:rsid w:val="007A0378"/>
    <w:rsid w:val="007B29EA"/>
    <w:rsid w:val="00810317"/>
    <w:rsid w:val="0084426B"/>
    <w:rsid w:val="008514BF"/>
    <w:rsid w:val="00860137"/>
    <w:rsid w:val="008669B2"/>
    <w:rsid w:val="008707CE"/>
    <w:rsid w:val="008A40C9"/>
    <w:rsid w:val="008B78E7"/>
    <w:rsid w:val="008C4E15"/>
    <w:rsid w:val="00944D00"/>
    <w:rsid w:val="00973CCA"/>
    <w:rsid w:val="00A016FC"/>
    <w:rsid w:val="00A06D99"/>
    <w:rsid w:val="00A13D20"/>
    <w:rsid w:val="00A152B8"/>
    <w:rsid w:val="00A74031"/>
    <w:rsid w:val="00AB71CE"/>
    <w:rsid w:val="00AD0AE2"/>
    <w:rsid w:val="00AD1D6D"/>
    <w:rsid w:val="00AE5318"/>
    <w:rsid w:val="00AF47F7"/>
    <w:rsid w:val="00B34D9C"/>
    <w:rsid w:val="00B4372D"/>
    <w:rsid w:val="00B550E1"/>
    <w:rsid w:val="00B64A9E"/>
    <w:rsid w:val="00B81950"/>
    <w:rsid w:val="00B879E3"/>
    <w:rsid w:val="00B947E5"/>
    <w:rsid w:val="00C453FA"/>
    <w:rsid w:val="00C46CC8"/>
    <w:rsid w:val="00C52CC9"/>
    <w:rsid w:val="00C6172E"/>
    <w:rsid w:val="00C7223B"/>
    <w:rsid w:val="00CD5EBB"/>
    <w:rsid w:val="00D1572B"/>
    <w:rsid w:val="00D162C6"/>
    <w:rsid w:val="00D31936"/>
    <w:rsid w:val="00D3473E"/>
    <w:rsid w:val="00D94D35"/>
    <w:rsid w:val="00DB0817"/>
    <w:rsid w:val="00DB7416"/>
    <w:rsid w:val="00DB7985"/>
    <w:rsid w:val="00E00413"/>
    <w:rsid w:val="00E01570"/>
    <w:rsid w:val="00E11811"/>
    <w:rsid w:val="00E15700"/>
    <w:rsid w:val="00E926F5"/>
    <w:rsid w:val="00E95590"/>
    <w:rsid w:val="00EA322B"/>
    <w:rsid w:val="00EB0E4D"/>
    <w:rsid w:val="00ED2BCE"/>
    <w:rsid w:val="00EF6EEC"/>
    <w:rsid w:val="00F139BA"/>
    <w:rsid w:val="00F45FE1"/>
    <w:rsid w:val="00F51C61"/>
    <w:rsid w:val="00FA65E2"/>
    <w:rsid w:val="00FF2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8E3CF"/>
  <w15:chartTrackingRefBased/>
  <w15:docId w15:val="{FD63CE83-5F49-4F6B-B670-4719A46D9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37B93"/>
    <w:pPr>
      <w:spacing w:before="100" w:beforeAutospacing="1" w:after="100" w:afterAutospacing="1" w:line="240" w:lineRule="auto"/>
      <w:outlineLvl w:val="0"/>
    </w:pPr>
    <w:rPr>
      <w:rFonts w:ascii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0C9"/>
  </w:style>
  <w:style w:type="paragraph" w:styleId="Footer">
    <w:name w:val="footer"/>
    <w:basedOn w:val="Normal"/>
    <w:link w:val="FooterChar"/>
    <w:uiPriority w:val="99"/>
    <w:unhideWhenUsed/>
    <w:rsid w:val="008A4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0C9"/>
  </w:style>
  <w:style w:type="table" w:styleId="TableGrid">
    <w:name w:val="Table Grid"/>
    <w:basedOn w:val="TableNormal"/>
    <w:uiPriority w:val="59"/>
    <w:rsid w:val="008A40C9"/>
    <w:pPr>
      <w:widowControl w:val="0"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376D8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30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09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09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0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09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9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95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34788"/>
    <w:pPr>
      <w:spacing w:after="0" w:line="240" w:lineRule="auto"/>
    </w:pPr>
  </w:style>
  <w:style w:type="paragraph" w:styleId="HTMLAddress">
    <w:name w:val="HTML Address"/>
    <w:basedOn w:val="Normal"/>
    <w:link w:val="HTMLAddressChar"/>
    <w:uiPriority w:val="99"/>
    <w:unhideWhenUsed/>
    <w:rsid w:val="00537B93"/>
    <w:pPr>
      <w:spacing w:after="0" w:line="240" w:lineRule="auto"/>
    </w:pPr>
    <w:rPr>
      <w:rFonts w:ascii="Times New Roman" w:hAnsi="Times New Roman" w:cs="Times New Roman"/>
      <w:i/>
      <w:iCs/>
      <w:sz w:val="24"/>
      <w:szCs w:val="24"/>
      <w:lang w:val="en-GB" w:eastAsia="en-GB"/>
    </w:rPr>
  </w:style>
  <w:style w:type="character" w:customStyle="1" w:styleId="HTMLAddressChar">
    <w:name w:val="HTML Address Char"/>
    <w:basedOn w:val="DefaultParagraphFont"/>
    <w:link w:val="HTMLAddress"/>
    <w:uiPriority w:val="99"/>
    <w:rsid w:val="00537B93"/>
    <w:rPr>
      <w:rFonts w:ascii="Times New Roman" w:hAnsi="Times New Roman" w:cs="Times New Roman"/>
      <w:i/>
      <w:iCs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37B93"/>
    <w:rPr>
      <w:rFonts w:ascii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537B9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4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8484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4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09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6" Type="http://schemas.openxmlformats.org/officeDocument/2006/relationships/header" Target="header1.xml"/><Relationship Id="rId1" Type="http://schemas.openxmlformats.org/officeDocument/2006/relationships/styles" Target="styles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60036F3418C44480A3B389F8969DC5" ma:contentTypeVersion="13" ma:contentTypeDescription="Create a new document." ma:contentTypeScope="" ma:versionID="a282fe38c67dae411f9f468ca49d713c">
  <xsd:schema xmlns:xsd="http://www.w3.org/2001/XMLSchema" xmlns:xs="http://www.w3.org/2001/XMLSchema" xmlns:p="http://schemas.microsoft.com/office/2006/metadata/properties" xmlns:ns2="7c3ab5d2-39f0-444b-be54-c52260697496" xmlns:ns3="d67432ce-9b2e-419f-b3e8-c381ea12ef46" targetNamespace="http://schemas.microsoft.com/office/2006/metadata/properties" ma:root="true" ma:fieldsID="e3e89d3dec666561358351a00b51a7e2" ns2:_="" ns3:_="">
    <xsd:import namespace="7c3ab5d2-39f0-444b-be54-c52260697496"/>
    <xsd:import namespace="d67432ce-9b2e-419f-b3e8-c381ea12ef4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3ab5d2-39f0-444b-be54-c522606974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7432ce-9b2e-419f-b3e8-c381ea12ef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23740B-164C-45E0-8C14-BEBA0C9D3EA7}"/>
</file>

<file path=customXml/itemProps2.xml><?xml version="1.0" encoding="utf-8"?>
<ds:datastoreItem xmlns:ds="http://schemas.openxmlformats.org/officeDocument/2006/customXml" ds:itemID="{3F75336F-9607-47D9-833D-BDE341567A17}"/>
</file>

<file path=customXml/itemProps3.xml><?xml version="1.0" encoding="utf-8"?>
<ds:datastoreItem xmlns:ds="http://schemas.openxmlformats.org/officeDocument/2006/customXml" ds:itemID="{C733DC92-3B52-4CAC-A026-DE0CF3E5434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517</Words>
  <Characters>2948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Maqsood</dc:creator>
  <cp:keywords/>
  <dc:description/>
  <cp:lastModifiedBy>Afra Ibrahim</cp:lastModifiedBy>
  <cp:revision>7</cp:revision>
  <cp:lastPrinted>2020-06-02T14:31:00Z</cp:lastPrinted>
  <dcterms:created xsi:type="dcterms:W3CDTF">2020-08-03T08:17:00Z</dcterms:created>
  <dcterms:modified xsi:type="dcterms:W3CDTF">2021-05-17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60036F3418C44480A3B389F8969DC5</vt:lpwstr>
  </property>
</Properties>
</file>